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27E953" w14:textId="77777777" w:rsidR="00FC64BB" w:rsidRDefault="00611AF7" w:rsidP="00FC64BB">
      <w:pPr>
        <w:spacing w:line="240" w:lineRule="auto"/>
        <w:ind w:right="425"/>
        <w:jc w:val="center"/>
        <w:rPr>
          <w:rFonts w:asciiTheme="minorHAnsi" w:eastAsiaTheme="minorHAnsi" w:hAnsiTheme="minorHAnsi" w:cstheme="minorBidi"/>
          <w:b/>
          <w:color w:val="0093BE"/>
          <w:sz w:val="36"/>
          <w:szCs w:val="40"/>
          <w:lang w:val="de-AT"/>
        </w:rPr>
      </w:pPr>
      <w:r>
        <w:rPr>
          <w:rFonts w:asciiTheme="minorHAnsi" w:eastAsiaTheme="minorHAnsi" w:hAnsiTheme="minorHAnsi" w:cstheme="minorBidi"/>
          <w:b/>
          <w:color w:val="0093BE"/>
          <w:sz w:val="36"/>
          <w:szCs w:val="40"/>
          <w:lang w:val="de-AT"/>
        </w:rPr>
        <w:t>Antrag zum Testen</w:t>
      </w:r>
    </w:p>
    <w:p w14:paraId="162ED405" w14:textId="77777777" w:rsidR="007F490D" w:rsidRPr="007F490D" w:rsidRDefault="003C08F8" w:rsidP="00252EFC">
      <w:pPr>
        <w:spacing w:line="240" w:lineRule="auto"/>
        <w:ind w:right="425"/>
        <w:jc w:val="both"/>
        <w:rPr>
          <w:rFonts w:asciiTheme="minorHAnsi" w:eastAsiaTheme="minorHAnsi" w:hAnsiTheme="minorHAnsi" w:cstheme="minorBidi"/>
          <w:sz w:val="27"/>
          <w:szCs w:val="27"/>
          <w:lang w:val="de-AT"/>
        </w:rPr>
      </w:pPr>
      <w:r w:rsidRPr="003C08F8">
        <w:rPr>
          <w:rFonts w:asciiTheme="minorHAnsi" w:eastAsiaTheme="minorHAnsi" w:hAnsiTheme="minorHAnsi" w:cstheme="minorBidi"/>
          <w:sz w:val="28"/>
          <w:szCs w:val="28"/>
          <w:lang w:val="de-AT"/>
        </w:rPr>
        <w:t xml:space="preserve">Antrag zum Testen von Automatisierten Fahrzeugen </w:t>
      </w:r>
      <w:r w:rsidR="00B15200">
        <w:rPr>
          <w:rFonts w:asciiTheme="minorHAnsi" w:eastAsiaTheme="minorHAnsi" w:hAnsiTheme="minorHAnsi" w:cstheme="minorBidi"/>
          <w:sz w:val="28"/>
          <w:szCs w:val="28"/>
          <w:lang w:val="de-AT"/>
        </w:rPr>
        <w:t>auf Straßen mit öffentlichem Verkehr</w:t>
      </w:r>
      <w:r w:rsidRPr="003C08F8">
        <w:rPr>
          <w:rFonts w:asciiTheme="minorHAnsi" w:eastAsiaTheme="minorHAnsi" w:hAnsiTheme="minorHAnsi" w:cstheme="minorBidi"/>
          <w:sz w:val="28"/>
          <w:szCs w:val="28"/>
          <w:lang w:val="de-AT"/>
        </w:rPr>
        <w:t xml:space="preserve"> und Formular zur Datenübermittlung gemäß </w:t>
      </w:r>
      <w:r w:rsidRPr="003C08F8">
        <w:rPr>
          <w:rFonts w:asciiTheme="minorHAnsi" w:eastAsiaTheme="minorHAnsi" w:hAnsiTheme="minorHAnsi" w:cstheme="minorBidi"/>
          <w:sz w:val="27"/>
          <w:szCs w:val="27"/>
          <w:lang w:val="de-AT"/>
        </w:rPr>
        <w:t xml:space="preserve">§ 1 Abs. 3 Z. 2 </w:t>
      </w:r>
      <w:proofErr w:type="spellStart"/>
      <w:r w:rsidRPr="003C08F8">
        <w:rPr>
          <w:rFonts w:asciiTheme="minorHAnsi" w:eastAsiaTheme="minorHAnsi" w:hAnsiTheme="minorHAnsi" w:cstheme="minorBidi"/>
          <w:sz w:val="27"/>
          <w:szCs w:val="27"/>
          <w:lang w:val="de-AT"/>
        </w:rPr>
        <w:t>lit</w:t>
      </w:r>
      <w:proofErr w:type="spellEnd"/>
      <w:r w:rsidRPr="003C08F8">
        <w:rPr>
          <w:rFonts w:asciiTheme="minorHAnsi" w:eastAsiaTheme="minorHAnsi" w:hAnsiTheme="minorHAnsi" w:cstheme="minorBidi"/>
          <w:sz w:val="27"/>
          <w:szCs w:val="27"/>
          <w:lang w:val="de-AT"/>
        </w:rPr>
        <w:t xml:space="preserve">. a-j </w:t>
      </w:r>
      <w:proofErr w:type="spellStart"/>
      <w:r w:rsidRPr="003C08F8">
        <w:rPr>
          <w:rFonts w:asciiTheme="minorHAnsi" w:eastAsiaTheme="minorHAnsi" w:hAnsiTheme="minorHAnsi" w:cstheme="minorBidi"/>
          <w:sz w:val="27"/>
          <w:szCs w:val="27"/>
          <w:lang w:val="de-AT"/>
        </w:rPr>
        <w:t>AutomatFahrV</w:t>
      </w:r>
      <w:proofErr w:type="spellEnd"/>
    </w:p>
    <w:tbl>
      <w:tblPr>
        <w:tblStyle w:val="MittlereListe1-Akzent2"/>
        <w:tblW w:w="0" w:type="auto"/>
        <w:tblLook w:val="0480" w:firstRow="0" w:lastRow="0" w:firstColumn="1" w:lastColumn="0" w:noHBand="0" w:noVBand="1"/>
      </w:tblPr>
      <w:tblGrid>
        <w:gridCol w:w="9288"/>
      </w:tblGrid>
      <w:tr w:rsidR="003C08F8" w:rsidRPr="003C08F8" w14:paraId="31FEBCC9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D888682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8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>Identifikationsnummer und Datum des Antrags</w:t>
            </w:r>
            <w:r w:rsidRPr="003C08F8">
              <w:rPr>
                <w:rFonts w:asciiTheme="minorHAnsi" w:hAnsiTheme="minorHAnsi"/>
                <w:sz w:val="20"/>
              </w:rPr>
              <w:t xml:space="preserve"> (durch die AustriaTech auszufüllen)</w:t>
            </w:r>
          </w:p>
          <w:p w14:paraId="199CDE09" w14:textId="77777777" w:rsidR="003C08F8" w:rsidRPr="003C08F8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80" w:after="0" w:line="240" w:lineRule="auto"/>
              <w:ind w:left="720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>ID</w:t>
            </w:r>
          </w:p>
        </w:tc>
      </w:tr>
      <w:tr w:rsidR="003C08F8" w:rsidRPr="003C08F8" w14:paraId="7122552F" w14:textId="77777777" w:rsidTr="00252EFC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49D49BB" w14:textId="77777777" w:rsidR="003C08F8" w:rsidRPr="003C08F8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>Datum</w:t>
            </w:r>
          </w:p>
        </w:tc>
      </w:tr>
      <w:tr w:rsidR="003C08F8" w:rsidRPr="003C08F8" w14:paraId="13CA7909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tcBorders>
              <w:bottom w:val="nil"/>
            </w:tcBorders>
          </w:tcPr>
          <w:p w14:paraId="4D2AEC80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80" w:line="240" w:lineRule="auto"/>
              <w:ind w:left="714" w:hanging="357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Angaben zum geplanten Anwendungsfall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a)</w:t>
            </w:r>
            <w:r w:rsidRPr="003C08F8">
              <w:rPr>
                <w:rFonts w:asciiTheme="minorHAnsi" w:hAnsiTheme="minorHAnsi"/>
                <w:sz w:val="20"/>
              </w:rPr>
              <w:t xml:space="preserve"> - </w:t>
            </w:r>
            <w:bookmarkStart w:id="0" w:name="Ausfüllhilfe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>HYPERLINK  \l "Ausfüllhilfe" \o "Maximal einseitige Beschreibung des geplanten Tests ohne Offenlegung von Betriebsgeheimnissen. (Beschreibung Testszenario, Funktionen, Techonologien)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</w:t>
            </w:r>
            <w:r w:rsidRPr="003C08F8">
              <w:rPr>
                <w:rFonts w:asciiTheme="minorHAnsi" w:hAnsiTheme="minorHAnsi"/>
                <w:sz w:val="20"/>
              </w:rPr>
              <w:fldChar w:fldCharType="end"/>
            </w:r>
            <w:r w:rsidRPr="003C08F8">
              <w:rPr>
                <w:rFonts w:asciiTheme="minorHAnsi" w:hAnsiTheme="minorHAnsi"/>
                <w:sz w:val="20"/>
              </w:rPr>
              <w:t xml:space="preserve"> </w:t>
            </w:r>
            <w:bookmarkEnd w:id="0"/>
          </w:p>
          <w:p w14:paraId="02BFD13B" w14:textId="77777777" w:rsidR="003C08F8" w:rsidRPr="003C08F8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Text.</w:t>
            </w:r>
          </w:p>
        </w:tc>
      </w:tr>
      <w:tr w:rsidR="00C22B41" w:rsidRPr="00DC1724" w14:paraId="5CC5C67D" w14:textId="77777777" w:rsidTr="00252EFC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tcBorders>
              <w:top w:val="nil"/>
              <w:bottom w:val="nil"/>
              <w:right w:val="single" w:sz="4" w:space="0" w:color="auto"/>
            </w:tcBorders>
          </w:tcPr>
          <w:p w14:paraId="59921561" w14:textId="66F2AA41" w:rsidR="00DC1724" w:rsidRPr="00C842F7" w:rsidRDefault="00DC1724" w:rsidP="00C842F7">
            <w:pPr>
              <w:numPr>
                <w:ilvl w:val="0"/>
                <w:numId w:val="38"/>
              </w:numPr>
              <w:spacing w:before="40" w:after="80" w:line="240" w:lineRule="auto"/>
              <w:ind w:left="714" w:hanging="357"/>
              <w:contextualSpacing/>
              <w:rPr>
                <w:rFonts w:asciiTheme="minorHAnsi" w:hAnsiTheme="minorHAnsi"/>
                <w:sz w:val="22"/>
              </w:rPr>
            </w:pPr>
            <w:r w:rsidRPr="00C842F7">
              <w:rPr>
                <w:rFonts w:asciiTheme="minorHAnsi" w:hAnsiTheme="minorHAnsi"/>
                <w:sz w:val="22"/>
              </w:rPr>
              <w:t xml:space="preserve">Angaben zum Forschungszweck und den </w:t>
            </w:r>
            <w:r w:rsidR="004227F0" w:rsidRPr="00C842F7">
              <w:rPr>
                <w:rFonts w:asciiTheme="minorHAnsi" w:hAnsiTheme="minorHAnsi"/>
                <w:sz w:val="22"/>
              </w:rPr>
              <w:t xml:space="preserve">sich daraus ergebenden </w:t>
            </w:r>
            <w:r w:rsidRPr="00C842F7">
              <w:rPr>
                <w:rFonts w:asciiTheme="minorHAnsi" w:hAnsiTheme="minorHAnsi"/>
                <w:sz w:val="22"/>
              </w:rPr>
              <w:t>Forschungsfragen</w:t>
            </w:r>
          </w:p>
          <w:p w14:paraId="544B032D" w14:textId="77777777" w:rsidR="00252EFC" w:rsidRPr="00772B6B" w:rsidRDefault="000F77C5" w:rsidP="00252EF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  <w:highlight w:val="yellow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 xml:space="preserve">Text. </w:t>
            </w:r>
          </w:p>
        </w:tc>
      </w:tr>
      <w:tr w:rsidR="003C08F8" w:rsidRPr="003C08F8" w14:paraId="729A48A4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tcBorders>
              <w:top w:val="nil"/>
            </w:tcBorders>
          </w:tcPr>
          <w:p w14:paraId="2A5C8DE4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ind w:left="714" w:hanging="357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Name der testenden Einrichtung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b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1" w:name="Ausfüllhilfe2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2" \o "Voller Firmenwortlaut oder vollständige Organisationsbezeichnung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2</w:t>
            </w:r>
            <w:bookmarkEnd w:id="1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3BBC2D8F" w14:textId="77777777" w:rsidR="003C08F8" w:rsidRPr="00772B6B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Text.</w:t>
            </w:r>
          </w:p>
          <w:p w14:paraId="3D2C9699" w14:textId="77777777" w:rsidR="003C08F8" w:rsidRPr="003C08F8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Firmenbuchnummer</w:t>
            </w:r>
          </w:p>
        </w:tc>
      </w:tr>
      <w:tr w:rsidR="003C08F8" w:rsidRPr="003C08F8" w14:paraId="09878DAD" w14:textId="77777777" w:rsidTr="00252EFC">
        <w:trPr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3E1AC59" w14:textId="4B60E4FE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ind w:left="714" w:hanging="357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Kontaktperson und Kontaktdaten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c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2" w:name="Ausfüllhilfe3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="001267FA">
              <w:rPr>
                <w:rFonts w:asciiTheme="minorHAnsi" w:hAnsiTheme="minorHAnsi"/>
                <w:sz w:val="20"/>
              </w:rPr>
              <w:instrText>HYPERLINK  \l "Ausfüllhilfe3" \o "Nennung der für die Tests verantwortlichen Hauptansprechperson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3</w:t>
            </w:r>
            <w:bookmarkEnd w:id="2"/>
            <w:r w:rsidRPr="003C08F8">
              <w:rPr>
                <w:rFonts w:asciiTheme="minorHAnsi" w:hAnsiTheme="minorHAnsi"/>
                <w:sz w:val="20"/>
              </w:rPr>
              <w:fldChar w:fldCharType="end"/>
            </w:r>
            <w:r w:rsidR="00B91B96">
              <w:rPr>
                <w:rFonts w:asciiTheme="minorHAnsi" w:hAnsiTheme="minorHAnsi"/>
                <w:sz w:val="20"/>
              </w:rPr>
              <w:t xml:space="preserve"> </w:t>
            </w:r>
          </w:p>
          <w:p w14:paraId="239D940C" w14:textId="77777777" w:rsidR="003C08F8" w:rsidRPr="00772B6B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Vorname, Nachname</w:t>
            </w:r>
          </w:p>
          <w:p w14:paraId="6F454F4C" w14:textId="77777777" w:rsidR="003C08F8" w:rsidRPr="00772B6B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Telefonnummer</w:t>
            </w:r>
          </w:p>
          <w:p w14:paraId="510006A0" w14:textId="77777777" w:rsidR="003C08F8" w:rsidRPr="00772B6B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E-Mail</w:t>
            </w:r>
          </w:p>
          <w:p w14:paraId="090B173F" w14:textId="77777777" w:rsidR="003C08F8" w:rsidRPr="003C08F8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Adresse</w:t>
            </w:r>
          </w:p>
        </w:tc>
      </w:tr>
      <w:tr w:rsidR="003C08F8" w:rsidRPr="003C08F8" w14:paraId="63D9F51A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052EBC2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after="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Angaben zu </w:t>
            </w:r>
            <w:proofErr w:type="gramStart"/>
            <w:r w:rsidRPr="003C08F8">
              <w:rPr>
                <w:rFonts w:asciiTheme="minorHAnsi" w:hAnsiTheme="minorHAnsi"/>
                <w:sz w:val="22"/>
              </w:rPr>
              <w:t xml:space="preserve">den </w:t>
            </w:r>
            <w:proofErr w:type="spellStart"/>
            <w:r w:rsidR="004227F0">
              <w:rPr>
                <w:rFonts w:asciiTheme="minorHAnsi" w:hAnsiTheme="minorHAnsi"/>
                <w:sz w:val="22"/>
              </w:rPr>
              <w:t>Testl</w:t>
            </w:r>
            <w:r w:rsidRPr="003C08F8">
              <w:rPr>
                <w:rFonts w:asciiTheme="minorHAnsi" w:hAnsiTheme="minorHAnsi"/>
                <w:sz w:val="22"/>
              </w:rPr>
              <w:t>enkerInnen</w:t>
            </w:r>
            <w:proofErr w:type="spellEnd"/>
            <w:proofErr w:type="gramEnd"/>
            <w:r w:rsidRPr="003C08F8">
              <w:rPr>
                <w:rFonts w:asciiTheme="minorHAnsi" w:hAnsiTheme="minorHAnsi"/>
                <w:sz w:val="22"/>
              </w:rPr>
              <w:t xml:space="preserve">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d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3" w:name="Ausfüllhilfe4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>HYPERLINK  \l "Ausfüllhilfe4" \o "Nennung des Testlenkers, beizulegen sind: Führerscheinkopie oder Bestätigung, dass der Testlenker schon länger als zwei Jahre über die Fahrerlaubnis verfügt, Schulungsnachweis des Testlenkers über das zu testende System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4</w:t>
            </w:r>
            <w:bookmarkEnd w:id="3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782B3702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Vorname, Nachname</w:t>
            </w:r>
          </w:p>
          <w:p w14:paraId="2CEA3725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lefonnummer</w:t>
            </w:r>
          </w:p>
          <w:p w14:paraId="3052642E" w14:textId="77777777" w:rsidR="003C08F8" w:rsidRPr="003C08F8" w:rsidRDefault="00CE31C7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E-Mail</w:t>
            </w:r>
          </w:p>
        </w:tc>
      </w:tr>
      <w:tr w:rsidR="003C08F8" w:rsidRPr="003C08F8" w14:paraId="7DFDA0AA" w14:textId="77777777" w:rsidTr="00252EFC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B9CCFB8" w14:textId="6A191D9A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>Kennzeichen</w:t>
            </w:r>
            <w:r w:rsidR="004227F0">
              <w:rPr>
                <w:rFonts w:asciiTheme="minorHAnsi" w:hAnsiTheme="minorHAnsi"/>
                <w:sz w:val="22"/>
              </w:rPr>
              <w:t xml:space="preserve"> aller </w:t>
            </w:r>
            <w:r w:rsidRPr="003C08F8">
              <w:rPr>
                <w:rFonts w:asciiTheme="minorHAnsi" w:hAnsiTheme="minorHAnsi"/>
                <w:sz w:val="22"/>
              </w:rPr>
              <w:t xml:space="preserve">für </w:t>
            </w:r>
            <w:r w:rsidR="004227F0">
              <w:rPr>
                <w:rFonts w:asciiTheme="minorHAnsi" w:hAnsiTheme="minorHAnsi"/>
                <w:sz w:val="22"/>
              </w:rPr>
              <w:t xml:space="preserve">die Testfahrten verwendeten Kraftfahrzeuge </w:t>
            </w:r>
            <w:r w:rsidRPr="003C08F8">
              <w:rPr>
                <w:rFonts w:asciiTheme="minorHAnsi" w:hAnsiTheme="minorHAnsi"/>
                <w:sz w:val="22"/>
              </w:rPr>
              <w:t xml:space="preserve">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e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4" w:name="Ausfüllhilfe5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>HYPERLINK  \l "Ausfüllhilfe5" \o "Bei zugelassenen Fahrzeug die Angaben zum amtliche Kennzeichen, bei nicht Zugelassenen die Angaben zum Probekennzeichen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5</w:t>
            </w:r>
            <w:bookmarkEnd w:id="4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09D9A78E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Nummer</w:t>
            </w:r>
          </w:p>
        </w:tc>
      </w:tr>
      <w:tr w:rsidR="003C08F8" w:rsidRPr="003C08F8" w14:paraId="279D2B0E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6098ECD" w14:textId="0C755E3C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Schriftliche Bestätigung </w:t>
            </w:r>
            <w:r w:rsidR="004227F0">
              <w:rPr>
                <w:rFonts w:asciiTheme="minorHAnsi" w:hAnsiTheme="minorHAnsi"/>
                <w:sz w:val="22"/>
              </w:rPr>
              <w:t>eines</w:t>
            </w:r>
            <w:r w:rsidRPr="003C08F8">
              <w:rPr>
                <w:rFonts w:asciiTheme="minorHAnsi" w:hAnsiTheme="minorHAnsi"/>
                <w:sz w:val="22"/>
              </w:rPr>
              <w:t xml:space="preserve"> Kfz-Haftpflichtversicherers </w:t>
            </w:r>
            <w:r w:rsidR="004227F0">
              <w:rPr>
                <w:rFonts w:asciiTheme="minorHAnsi" w:hAnsiTheme="minorHAnsi"/>
                <w:sz w:val="22"/>
              </w:rPr>
              <w:t xml:space="preserve">für die Testfahrten </w:t>
            </w:r>
            <w:r w:rsidRPr="003C08F8">
              <w:rPr>
                <w:rFonts w:asciiTheme="minorHAnsi" w:hAnsiTheme="minorHAnsi"/>
                <w:sz w:val="22"/>
              </w:rPr>
              <w:t xml:space="preserve">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f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5" w:name="Ausfüllhilfe6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6" \o "Schriftliche Bestätigung des Kfz-Haftpflichtversicherers bzw. Kopie davon. Diese ist auch während der Tests mitzuführen.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6</w:t>
            </w:r>
            <w:bookmarkEnd w:id="5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37B7F776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Versichert bei X bis zu einer Schadenssumme von X Mio. Euro</w:t>
            </w:r>
            <w:r w:rsidR="00425618">
              <w:rPr>
                <w:rFonts w:asciiTheme="minorHAnsi" w:hAnsiTheme="minorHAnsi"/>
                <w:b w:val="0"/>
                <w:sz w:val="20"/>
              </w:rPr>
              <w:t>; Prämie bezahlt am:</w:t>
            </w:r>
          </w:p>
        </w:tc>
      </w:tr>
      <w:tr w:rsidR="003C08F8" w:rsidRPr="003C08F8" w14:paraId="0640E36E" w14:textId="77777777" w:rsidTr="00252EFC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538992F9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>Summe der bisher insgesamt real, virtuell und experimentell zurückgelegten Testkilo-meter mit dem</w:t>
            </w:r>
            <w:r w:rsidR="004227F0">
              <w:rPr>
                <w:rFonts w:asciiTheme="minorHAnsi" w:hAnsiTheme="minorHAnsi"/>
                <w:sz w:val="22"/>
              </w:rPr>
              <w:t>/den</w:t>
            </w:r>
            <w:r w:rsidRPr="003C08F8">
              <w:rPr>
                <w:rFonts w:asciiTheme="minorHAnsi" w:hAnsiTheme="minorHAnsi"/>
                <w:sz w:val="22"/>
              </w:rPr>
              <w:t xml:space="preserve"> zu testenden System</w:t>
            </w:r>
            <w:r w:rsidR="004227F0">
              <w:rPr>
                <w:rFonts w:asciiTheme="minorHAnsi" w:hAnsiTheme="minorHAnsi"/>
                <w:sz w:val="22"/>
              </w:rPr>
              <w:t>(en)</w:t>
            </w:r>
            <w:r w:rsidRPr="003C08F8">
              <w:rPr>
                <w:rFonts w:asciiTheme="minorHAnsi" w:hAnsiTheme="minorHAnsi"/>
                <w:sz w:val="22"/>
              </w:rPr>
              <w:t xml:space="preserve">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g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6" w:name="Ausfüllhilfe7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>HYPERLINK  \l "Ausfüllhilfe7" \o "max. 5seitige schlüssige, nachvollziehbare Zusammenfassung bisheriger Testprotokolle/-beschreibungen. Nachweis kannverschiedene Tests umfassen Bsp: km von Testgelände/ausländ. öff. Straßen, Simulationen. Ausschließlich Simulation reicht nicht!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7</w:t>
            </w:r>
            <w:bookmarkEnd w:id="6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5FD840F5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 xml:space="preserve">Text. </w:t>
            </w:r>
          </w:p>
        </w:tc>
      </w:tr>
      <w:tr w:rsidR="003C08F8" w:rsidRPr="003C08F8" w14:paraId="0C8FC21C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261A012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after="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Beginn und Ende des geplanten Testzeitraumes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h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7" w:name="Ausfüllhilfe8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8" \o "Angabe des Anfangs- und Enddatums der geplanten Tests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8</w:t>
            </w:r>
            <w:bookmarkEnd w:id="7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76469359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 xml:space="preserve">XX.XX.XXXX – XX.XX.XXXXX </w:t>
            </w:r>
          </w:p>
        </w:tc>
      </w:tr>
      <w:tr w:rsidR="003C08F8" w:rsidRPr="003C08F8" w14:paraId="7AE079F8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21671A2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ind w:left="714" w:hanging="357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Geplante Teststrecke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i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8" w:name="Ausfüllhilfe9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9" \o "Angabe des Streckenzuges (z.B. A2/B17 von km x bis km y)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9</w:t>
            </w:r>
            <w:bookmarkEnd w:id="8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321215F1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0176FF8A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0B41183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after="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Bedarf an infrastrukturellen Anforderungen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j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9" w:name="Ausfüllhilfe10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10" \o "Angabe der notwendigen Adaptionen der Teststrecke (z.B. zusätzliche Schilder/Markierungen/ etc. oder 4G/5G Abdeckung)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10</w:t>
            </w:r>
            <w:bookmarkEnd w:id="9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67109026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2B2AF40E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4D35FCAA" w14:textId="77777777" w:rsidR="003C08F8" w:rsidRPr="003C08F8" w:rsidRDefault="003C08F8" w:rsidP="004227F0">
            <w:pPr>
              <w:spacing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</w:rPr>
              <w:t xml:space="preserve">Weitere Informationen – </w:t>
            </w:r>
            <w:r w:rsidRPr="003C08F8">
              <w:rPr>
                <w:rFonts w:asciiTheme="minorHAnsi" w:hAnsiTheme="minorHAnsi"/>
                <w:sz w:val="22"/>
              </w:rPr>
              <w:t>folgende Informationen</w:t>
            </w:r>
            <w:r w:rsidR="004227F0">
              <w:rPr>
                <w:rFonts w:asciiTheme="minorHAnsi" w:hAnsiTheme="minorHAnsi"/>
                <w:sz w:val="22"/>
              </w:rPr>
              <w:t xml:space="preserve"> zum Testablauf </w:t>
            </w:r>
            <w:r w:rsidRPr="003C08F8">
              <w:rPr>
                <w:rFonts w:asciiTheme="minorHAnsi" w:hAnsiTheme="minorHAnsi"/>
                <w:sz w:val="22"/>
              </w:rPr>
              <w:t xml:space="preserve"> sind anzugeben:</w:t>
            </w:r>
          </w:p>
        </w:tc>
      </w:tr>
      <w:tr w:rsidR="003C08F8" w:rsidRPr="003C08F8" w14:paraId="1044F238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9E18A6A" w14:textId="77777777" w:rsidR="003C08F8" w:rsidRPr="003C08F8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 xml:space="preserve">Wie wird eine Sicherheitsgefährdung verhindert? </w:t>
            </w:r>
          </w:p>
          <w:p w14:paraId="4C87C95E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lastRenderedPageBreak/>
              <w:t>Text.</w:t>
            </w:r>
          </w:p>
        </w:tc>
      </w:tr>
      <w:tr w:rsidR="003C08F8" w:rsidRPr="003C08F8" w14:paraId="556B150A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400D045E" w14:textId="77777777" w:rsidR="003C08F8" w:rsidRPr="003C08F8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lastRenderedPageBreak/>
              <w:t xml:space="preserve">Wie wird das System deaktiviert? </w:t>
            </w:r>
          </w:p>
          <w:p w14:paraId="4E6D6290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630DBF3C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812FB99" w14:textId="77777777" w:rsidR="003C08F8" w:rsidRPr="003C08F8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>Wurde das manuelle Abschalten des Systems bereits erfolgreich getestet?</w:t>
            </w:r>
          </w:p>
          <w:p w14:paraId="5B4AE3B0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7C1A9E9E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16E5B02" w14:textId="77777777" w:rsidR="003C08F8" w:rsidRPr="003C08F8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br w:type="page"/>
            </w:r>
            <w:r w:rsidRPr="003C08F8">
              <w:rPr>
                <w:rFonts w:asciiTheme="minorHAnsi" w:hAnsiTheme="minorHAnsi"/>
                <w:sz w:val="20"/>
              </w:rPr>
              <w:t xml:space="preserve">Wurde der Landeshauptmann / die Landeshauptfrau bzw. der / die </w:t>
            </w:r>
            <w:proofErr w:type="spellStart"/>
            <w:r w:rsidRPr="003C08F8">
              <w:rPr>
                <w:rFonts w:asciiTheme="minorHAnsi" w:hAnsiTheme="minorHAnsi"/>
                <w:sz w:val="20"/>
              </w:rPr>
              <w:t>StraßenerhalterIn</w:t>
            </w:r>
            <w:proofErr w:type="spellEnd"/>
            <w:r w:rsidRPr="003C08F8">
              <w:rPr>
                <w:rFonts w:asciiTheme="minorHAnsi" w:hAnsiTheme="minorHAnsi"/>
                <w:sz w:val="20"/>
              </w:rPr>
              <w:t xml:space="preserve"> bereits </w:t>
            </w:r>
            <w:r w:rsidR="004227F0">
              <w:rPr>
                <w:rFonts w:asciiTheme="minorHAnsi" w:hAnsiTheme="minorHAnsi"/>
                <w:sz w:val="20"/>
              </w:rPr>
              <w:t xml:space="preserve">schriftlich </w:t>
            </w:r>
            <w:r w:rsidRPr="003C08F8">
              <w:rPr>
                <w:rFonts w:asciiTheme="minorHAnsi" w:hAnsiTheme="minorHAnsi"/>
                <w:sz w:val="20"/>
              </w:rPr>
              <w:t xml:space="preserve">informiert? </w:t>
            </w:r>
          </w:p>
          <w:p w14:paraId="21A61905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 – bitte legen Sie einen Nachweis bei!</w:t>
            </w:r>
          </w:p>
        </w:tc>
      </w:tr>
      <w:tr w:rsidR="003C08F8" w:rsidRPr="003C08F8" w14:paraId="0CEE74E4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4441061" w14:textId="77777777" w:rsidR="003C08F8" w:rsidRPr="003C08F8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 xml:space="preserve">Haben </w:t>
            </w:r>
            <w:proofErr w:type="gramStart"/>
            <w:r w:rsidRPr="003C08F8">
              <w:rPr>
                <w:rFonts w:asciiTheme="minorHAnsi" w:hAnsiTheme="minorHAnsi"/>
                <w:sz w:val="20"/>
              </w:rPr>
              <w:t xml:space="preserve">die </w:t>
            </w:r>
            <w:proofErr w:type="spellStart"/>
            <w:r w:rsidRPr="003C08F8">
              <w:rPr>
                <w:rFonts w:asciiTheme="minorHAnsi" w:hAnsiTheme="minorHAnsi"/>
                <w:sz w:val="20"/>
              </w:rPr>
              <w:t>TestfahrerInnen</w:t>
            </w:r>
            <w:proofErr w:type="spellEnd"/>
            <w:proofErr w:type="gramEnd"/>
            <w:r w:rsidRPr="003C08F8">
              <w:rPr>
                <w:rFonts w:asciiTheme="minorHAnsi" w:hAnsiTheme="minorHAnsi"/>
                <w:sz w:val="20"/>
              </w:rPr>
              <w:t xml:space="preserve"> der Datenaufzeichnung während der Tests bereits schriftlich zugestimmt</w:t>
            </w:r>
            <w:r w:rsidR="002954B8">
              <w:rPr>
                <w:rFonts w:asciiTheme="minorHAnsi" w:hAnsiTheme="minorHAnsi"/>
                <w:sz w:val="20"/>
              </w:rPr>
              <w:t>?</w:t>
            </w:r>
          </w:p>
          <w:p w14:paraId="6235322D" w14:textId="77777777" w:rsidR="003C08F8" w:rsidRPr="00772B6B" w:rsidRDefault="009757AA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4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 xml:space="preserve">Text. </w:t>
            </w:r>
          </w:p>
          <w:p w14:paraId="2DD2D97E" w14:textId="77777777" w:rsidR="003C08F8" w:rsidRPr="003C08F8" w:rsidRDefault="003C08F8" w:rsidP="003C08F8">
            <w:pPr>
              <w:spacing w:before="40" w:after="40" w:line="240" w:lineRule="auto"/>
              <w:ind w:left="720"/>
              <w:contextualSpacing/>
              <w:rPr>
                <w:rFonts w:asciiTheme="minorHAnsi" w:hAnsiTheme="minorHAnsi"/>
                <w:color w:val="FF0000"/>
                <w:sz w:val="20"/>
              </w:rPr>
            </w:pPr>
            <w:r w:rsidRPr="003C08F8">
              <w:rPr>
                <w:rFonts w:asciiTheme="minorHAnsi" w:hAnsiTheme="minorHAnsi"/>
                <w:color w:val="FF0000"/>
                <w:sz w:val="20"/>
              </w:rPr>
              <w:t xml:space="preserve">Hinweis: Die Verwendung von Sensorik / Videoaufzeichnungen kann es erforderlich machen, </w:t>
            </w:r>
            <w:proofErr w:type="spellStart"/>
            <w:proofErr w:type="gramStart"/>
            <w:r w:rsidRPr="003C08F8">
              <w:rPr>
                <w:rFonts w:asciiTheme="minorHAnsi" w:hAnsiTheme="minorHAnsi"/>
                <w:color w:val="FF0000"/>
                <w:sz w:val="20"/>
              </w:rPr>
              <w:t>ent</w:t>
            </w:r>
            <w:proofErr w:type="spellEnd"/>
            <w:r w:rsidRPr="003C08F8">
              <w:rPr>
                <w:rFonts w:asciiTheme="minorHAnsi" w:hAnsiTheme="minorHAnsi"/>
                <w:color w:val="FF0000"/>
                <w:sz w:val="20"/>
              </w:rPr>
              <w:t>-sprechende</w:t>
            </w:r>
            <w:proofErr w:type="gramEnd"/>
            <w:r w:rsidRPr="003C08F8">
              <w:rPr>
                <w:rFonts w:asciiTheme="minorHAnsi" w:hAnsiTheme="minorHAnsi"/>
                <w:color w:val="FF0000"/>
                <w:sz w:val="20"/>
              </w:rPr>
              <w:t xml:space="preserve"> Schritte zu setzen</w:t>
            </w:r>
            <w:r w:rsidR="003110C7">
              <w:rPr>
                <w:rFonts w:asciiTheme="minorHAnsi" w:hAnsiTheme="minorHAnsi"/>
                <w:color w:val="FF0000"/>
                <w:sz w:val="20"/>
              </w:rPr>
              <w:t>,</w:t>
            </w:r>
            <w:r w:rsidRPr="003C08F8">
              <w:rPr>
                <w:rFonts w:asciiTheme="minorHAnsi" w:hAnsiTheme="minorHAnsi"/>
                <w:color w:val="FF0000"/>
                <w:sz w:val="20"/>
              </w:rPr>
              <w:t xml:space="preserve"> um den aktuell gültigen Datenschutzbestimmungen zu entsprechen. </w:t>
            </w:r>
          </w:p>
        </w:tc>
      </w:tr>
      <w:tr w:rsidR="003C08F8" w:rsidRPr="003C08F8" w14:paraId="40EBCBA5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307188F" w14:textId="04B86FC9" w:rsidR="003C08F8" w:rsidRPr="003C08F8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 xml:space="preserve">Werden die Bestimmungen des </w:t>
            </w:r>
            <w:hyperlink r:id="rId8" w:history="1">
              <w:r w:rsidRPr="003C08F8">
                <w:rPr>
                  <w:rFonts w:asciiTheme="minorHAnsi" w:hAnsiTheme="minorHAnsi"/>
                  <w:color w:val="0000FF"/>
                  <w:sz w:val="20"/>
                  <w:u w:val="single"/>
                </w:rPr>
                <w:t xml:space="preserve">Code </w:t>
              </w:r>
              <w:proofErr w:type="spellStart"/>
              <w:r w:rsidRPr="003C08F8">
                <w:rPr>
                  <w:rFonts w:asciiTheme="minorHAnsi" w:hAnsiTheme="minorHAnsi"/>
                  <w:color w:val="0000FF"/>
                  <w:sz w:val="20"/>
                  <w:u w:val="single"/>
                </w:rPr>
                <w:t>of</w:t>
              </w:r>
              <w:proofErr w:type="spellEnd"/>
              <w:r w:rsidRPr="003C08F8">
                <w:rPr>
                  <w:rFonts w:asciiTheme="minorHAnsi" w:hAnsiTheme="minorHAnsi"/>
                  <w:color w:val="0000FF"/>
                  <w:sz w:val="20"/>
                  <w:u w:val="single"/>
                </w:rPr>
                <w:t xml:space="preserve"> Practice</w:t>
              </w:r>
            </w:hyperlink>
            <w:r w:rsidRPr="003C08F8">
              <w:rPr>
                <w:rFonts w:asciiTheme="minorHAnsi" w:hAnsiTheme="minorHAnsi"/>
                <w:sz w:val="20"/>
              </w:rPr>
              <w:t xml:space="preserve"> eingehalten? Wenn nicht, bitte</w:t>
            </w:r>
            <w:r w:rsidR="00D12D15">
              <w:rPr>
                <w:rFonts w:asciiTheme="minorHAnsi" w:hAnsiTheme="minorHAnsi"/>
                <w:sz w:val="20"/>
              </w:rPr>
              <w:t xml:space="preserve"> </w:t>
            </w:r>
            <w:r w:rsidR="00B15200">
              <w:rPr>
                <w:rFonts w:asciiTheme="minorHAnsi" w:hAnsiTheme="minorHAnsi"/>
                <w:sz w:val="20"/>
              </w:rPr>
              <w:t xml:space="preserve">erläutern </w:t>
            </w:r>
            <w:r w:rsidR="003110C7">
              <w:rPr>
                <w:rFonts w:asciiTheme="minorHAnsi" w:hAnsiTheme="minorHAnsi"/>
                <w:sz w:val="20"/>
              </w:rPr>
              <w:t>S</w:t>
            </w:r>
            <w:r w:rsidR="00B15200">
              <w:rPr>
                <w:rFonts w:asciiTheme="minorHAnsi" w:hAnsiTheme="minorHAnsi"/>
                <w:sz w:val="20"/>
              </w:rPr>
              <w:t xml:space="preserve">ie, </w:t>
            </w:r>
            <w:r w:rsidR="004227F0">
              <w:rPr>
                <w:rFonts w:asciiTheme="minorHAnsi" w:hAnsiTheme="minorHAnsi"/>
                <w:sz w:val="20"/>
              </w:rPr>
              <w:t>welche konkrete</w:t>
            </w:r>
            <w:r w:rsidR="00B15200">
              <w:rPr>
                <w:rFonts w:asciiTheme="minorHAnsi" w:hAnsiTheme="minorHAnsi"/>
                <w:sz w:val="20"/>
              </w:rPr>
              <w:t>n</w:t>
            </w:r>
            <w:r w:rsidR="004227F0">
              <w:rPr>
                <w:rFonts w:asciiTheme="minorHAnsi" w:hAnsiTheme="minorHAnsi"/>
                <w:sz w:val="20"/>
              </w:rPr>
              <w:t xml:space="preserve"> Bestimmungen nicht eingehalten werden können</w:t>
            </w:r>
            <w:r w:rsidR="009D45DE">
              <w:rPr>
                <w:rFonts w:asciiTheme="minorHAnsi" w:hAnsiTheme="minorHAnsi"/>
                <w:sz w:val="20"/>
              </w:rPr>
              <w:t xml:space="preserve"> und wieso</w:t>
            </w:r>
            <w:r w:rsidR="004227F0">
              <w:rPr>
                <w:rFonts w:asciiTheme="minorHAnsi" w:hAnsiTheme="minorHAnsi"/>
                <w:sz w:val="20"/>
              </w:rPr>
              <w:t>.</w:t>
            </w:r>
          </w:p>
          <w:p w14:paraId="3245F599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1E31FE6E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0F04359" w14:textId="77777777" w:rsidR="003C08F8" w:rsidRPr="003C08F8" w:rsidRDefault="003C08F8" w:rsidP="003C08F8">
            <w:pPr>
              <w:numPr>
                <w:ilvl w:val="0"/>
                <w:numId w:val="40"/>
              </w:numPr>
              <w:spacing w:after="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>Bei Tests auf Autobahnen</w:t>
            </w:r>
            <w:r w:rsidR="00444A16">
              <w:rPr>
                <w:rFonts w:asciiTheme="minorHAnsi" w:hAnsiTheme="minorHAnsi"/>
                <w:sz w:val="20"/>
              </w:rPr>
              <w:t xml:space="preserve"> / Schnellstraßen</w:t>
            </w:r>
            <w:r w:rsidRPr="003C08F8">
              <w:rPr>
                <w:rFonts w:asciiTheme="minorHAnsi" w:hAnsiTheme="minorHAnsi"/>
                <w:sz w:val="20"/>
              </w:rPr>
              <w:t>: Wie erkennt das Testfahrzeug, dass eine Rettungsgasse zu bilden ist?</w:t>
            </w:r>
          </w:p>
          <w:p w14:paraId="0C546EF9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7249A182" w14:textId="77777777" w:rsidTr="00252EFC">
        <w:trPr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7EFA8FBC" w14:textId="77777777" w:rsidR="003C08F8" w:rsidRPr="003C08F8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>Wie reagiert das Testfahrzeug auf unvorhersehbare Hindernisse während der Testfahrt?</w:t>
            </w:r>
          </w:p>
          <w:p w14:paraId="6D690DF7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516443D1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DC5DDE8" w14:textId="29A8CB5A" w:rsidR="003C08F8" w:rsidRPr="003C08F8" w:rsidRDefault="003C08F8" w:rsidP="003C08F8">
            <w:pPr>
              <w:numPr>
                <w:ilvl w:val="0"/>
                <w:numId w:val="40"/>
              </w:numPr>
              <w:spacing w:after="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>Sind die Testfahrzeuge optisch und akustisch jederzeit gut wahrnehmbar, damit Personen, die aus dem Vertrauensgrundsatz fallen (Menschen mit besonderen Bedürfnissen, Kinder, etc.) die Testfahrzeuge unter allen Umständen wahrnehmen können?</w:t>
            </w:r>
          </w:p>
          <w:p w14:paraId="7ADED37C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32100D55" w14:textId="77777777" w:rsidTr="00252EFC">
        <w:trPr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E8A87DD" w14:textId="77777777" w:rsidR="003C08F8" w:rsidRPr="003C08F8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18"/>
              </w:rPr>
            </w:pPr>
            <w:r w:rsidRPr="003C08F8">
              <w:rPr>
                <w:rFonts w:asciiTheme="minorHAnsi" w:hAnsiTheme="minorHAnsi"/>
                <w:sz w:val="20"/>
              </w:rPr>
              <w:t>Wurde eine Risikoanalyse (RCA, FMEA o.ä.) der zu testenden Fahrfunktionen durchgeführt und entsprechende risikominimierende Maßnahmen umgesetzt? Welche Methode(n) zur Risikoanalyse wurden angewendet?</w:t>
            </w:r>
          </w:p>
          <w:p w14:paraId="738AE214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5A4723FC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CDC374B" w14:textId="77777777" w:rsidR="003C08F8" w:rsidRPr="003C08F8" w:rsidRDefault="003C08F8" w:rsidP="003C08F8">
            <w:pPr>
              <w:numPr>
                <w:ilvl w:val="0"/>
                <w:numId w:val="40"/>
              </w:numPr>
              <w:spacing w:after="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>Zusätzliche Information</w:t>
            </w:r>
          </w:p>
          <w:p w14:paraId="174201AE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067229A1" w14:textId="77777777" w:rsidTr="00252EFC">
        <w:trPr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763C6817" w14:textId="77777777" w:rsidR="003C08F8" w:rsidRPr="003C08F8" w:rsidRDefault="003C08F8" w:rsidP="003C08F8">
            <w:pPr>
              <w:spacing w:before="40" w:after="40" w:line="240" w:lineRule="auto"/>
              <w:rPr>
                <w:rFonts w:asciiTheme="minorHAnsi" w:hAnsiTheme="minorHAnsi"/>
                <w:sz w:val="20"/>
              </w:rPr>
            </w:pPr>
          </w:p>
        </w:tc>
      </w:tr>
    </w:tbl>
    <w:p w14:paraId="64B3AEEC" w14:textId="77777777" w:rsidR="008243FF" w:rsidRPr="00FC64BB" w:rsidRDefault="008243FF" w:rsidP="00FA09F5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FC64BB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Folgende Dokumente sind diesem Antrag </w:t>
      </w:r>
      <w:r w:rsidR="00AD1600" w:rsidRPr="00FC64BB">
        <w:rPr>
          <w:rFonts w:asciiTheme="minorHAnsi" w:eastAsiaTheme="minorHAnsi" w:hAnsiTheme="minorHAnsi" w:cs="Arial"/>
          <w:b/>
          <w:sz w:val="22"/>
          <w:szCs w:val="22"/>
          <w:lang w:val="de-AT"/>
        </w:rPr>
        <w:t>beizufügen</w:t>
      </w:r>
      <w:r w:rsidRPr="00FC64BB">
        <w:rPr>
          <w:rFonts w:asciiTheme="minorHAnsi" w:eastAsiaTheme="minorHAnsi" w:hAnsiTheme="minorHAnsi" w:cs="Arial"/>
          <w:b/>
          <w:sz w:val="22"/>
          <w:szCs w:val="22"/>
          <w:lang w:val="de-AT"/>
        </w:rPr>
        <w:t>:</w:t>
      </w:r>
    </w:p>
    <w:p w14:paraId="5C4A7EBB" w14:textId="77777777" w:rsidR="008243FF" w:rsidRPr="00C842F7" w:rsidRDefault="008243FF" w:rsidP="00FA09F5">
      <w:pPr>
        <w:pStyle w:val="Listenabsatz"/>
        <w:jc w:val="both"/>
        <w:rPr>
          <w:b/>
        </w:rPr>
      </w:pPr>
      <w:r w:rsidRPr="00C842F7">
        <w:t xml:space="preserve">Gültige Lenkberechtigungen aller </w:t>
      </w:r>
      <w:proofErr w:type="spellStart"/>
      <w:r w:rsidRPr="00C842F7">
        <w:t>TestfahrerInnen</w:t>
      </w:r>
      <w:proofErr w:type="spellEnd"/>
      <w:r w:rsidR="004227F0" w:rsidRPr="00C842F7">
        <w:t xml:space="preserve"> für d</w:t>
      </w:r>
      <w:r w:rsidR="008050F1" w:rsidRPr="00C842F7">
        <w:t>ie jeweils zum Einsatz kommende Fahrzeugkategorie</w:t>
      </w:r>
      <w:r w:rsidR="00156F7D">
        <w:t xml:space="preserve"> (als Scan</w:t>
      </w:r>
      <w:r w:rsidR="00887C8B">
        <w:t>)</w:t>
      </w:r>
    </w:p>
    <w:p w14:paraId="30ECB476" w14:textId="5527A7BB" w:rsidR="008243FF" w:rsidRPr="00C842F7" w:rsidRDefault="003110C7" w:rsidP="00FA09F5">
      <w:pPr>
        <w:pStyle w:val="Listenabsatz"/>
        <w:jc w:val="both"/>
      </w:pPr>
      <w:r>
        <w:t>S</w:t>
      </w:r>
      <w:r w:rsidR="008243FF" w:rsidRPr="00C842F7">
        <w:t xml:space="preserve">chriftliche Bestätigung der </w:t>
      </w:r>
      <w:proofErr w:type="spellStart"/>
      <w:r w:rsidR="00611AF7" w:rsidRPr="00C842F7">
        <w:t>TestfahrerInnenschulung</w:t>
      </w:r>
      <w:proofErr w:type="spellEnd"/>
      <w:r w:rsidR="00611AF7" w:rsidRPr="00C842F7">
        <w:t xml:space="preserve"> </w:t>
      </w:r>
      <w:r w:rsidR="008243FF" w:rsidRPr="00C842F7">
        <w:t xml:space="preserve">für alle </w:t>
      </w:r>
      <w:proofErr w:type="spellStart"/>
      <w:r w:rsidR="008243FF" w:rsidRPr="00C842F7">
        <w:t>LenkerInnen</w:t>
      </w:r>
      <w:proofErr w:type="spellEnd"/>
      <w:r w:rsidR="00E3128F" w:rsidRPr="00C842F7">
        <w:t xml:space="preserve"> </w:t>
      </w:r>
    </w:p>
    <w:p w14:paraId="03D3D542" w14:textId="77777777" w:rsidR="008243FF" w:rsidRPr="00C842F7" w:rsidRDefault="008243FF" w:rsidP="00FA09F5">
      <w:pPr>
        <w:pStyle w:val="Listenabsatz"/>
        <w:jc w:val="both"/>
      </w:pPr>
      <w:r w:rsidRPr="00C842F7">
        <w:t>Nachweis über die</w:t>
      </w:r>
      <w:r w:rsidR="00425618">
        <w:t xml:space="preserve"> aufrechte</w:t>
      </w:r>
      <w:r w:rsidRPr="00C842F7">
        <w:t xml:space="preserve"> Kfz-Haftpflichtversicherung</w:t>
      </w:r>
      <w:r w:rsidR="007F490D" w:rsidRPr="00C842F7">
        <w:t xml:space="preserve"> </w:t>
      </w:r>
    </w:p>
    <w:p w14:paraId="70A8F5E7" w14:textId="77F2B75F" w:rsidR="00FA09F5" w:rsidRPr="00FA09F5" w:rsidRDefault="007F490D" w:rsidP="00FA09F5">
      <w:pPr>
        <w:pStyle w:val="Listenabsatz"/>
        <w:jc w:val="both"/>
        <w:rPr>
          <w:b/>
        </w:rPr>
      </w:pPr>
      <w:r w:rsidRPr="00C842F7">
        <w:t xml:space="preserve">Nachweis über die </w:t>
      </w:r>
      <w:r w:rsidR="008050F1" w:rsidRPr="00C842F7">
        <w:t xml:space="preserve">schriftliche </w:t>
      </w:r>
      <w:r w:rsidR="00203A99" w:rsidRPr="00C842F7">
        <w:t>Verständigung</w:t>
      </w:r>
      <w:r w:rsidR="008243FF" w:rsidRPr="00C842F7">
        <w:t xml:space="preserve"> </w:t>
      </w:r>
      <w:r w:rsidR="00203A99" w:rsidRPr="00C842F7">
        <w:t>des Landeshauptmannes</w:t>
      </w:r>
      <w:r w:rsidR="004E79C6" w:rsidRPr="00C842F7">
        <w:t xml:space="preserve"> / der Landeshauptfrau</w:t>
      </w:r>
      <w:r w:rsidR="003F16C4" w:rsidRPr="00C842F7">
        <w:t xml:space="preserve"> und der </w:t>
      </w:r>
      <w:r w:rsidR="00C22B41" w:rsidRPr="00C842F7">
        <w:t>ASFINAG</w:t>
      </w:r>
      <w:r w:rsidR="003F16C4" w:rsidRPr="00C842F7">
        <w:t xml:space="preserve"> (sofern Testfahrten im </w:t>
      </w:r>
      <w:r w:rsidR="00C22B41" w:rsidRPr="00C842F7">
        <w:t>ASFINAG-N</w:t>
      </w:r>
      <w:r w:rsidR="003F16C4" w:rsidRPr="00C842F7">
        <w:t>et</w:t>
      </w:r>
      <w:r w:rsidR="00C22B41" w:rsidRPr="00C842F7">
        <w:t xml:space="preserve">z </w:t>
      </w:r>
      <w:r w:rsidR="004E79C6" w:rsidRPr="00C842F7">
        <w:t>geplant sind</w:t>
      </w:r>
      <w:r w:rsidR="00156F7D">
        <w:t>)</w:t>
      </w:r>
    </w:p>
    <w:p w14:paraId="1CEE9036" w14:textId="77777777" w:rsidR="00FA09F5" w:rsidRPr="00FA09F5" w:rsidRDefault="00FA09F5" w:rsidP="00FA09F5">
      <w:pPr>
        <w:jc w:val="both"/>
        <w:rPr>
          <w:rFonts w:eastAsiaTheme="minorHAnsi"/>
          <w:b/>
          <w:sz w:val="22"/>
        </w:rPr>
      </w:pPr>
      <w:r w:rsidRPr="00FA09F5">
        <w:rPr>
          <w:rFonts w:eastAsiaTheme="minorHAnsi"/>
          <w:b/>
          <w:sz w:val="22"/>
        </w:rPr>
        <w:t xml:space="preserve">Bitte beachten Sie, dass die Bescheinigung erst nach vollständiger Übermittlung aller Dokumente ausgestellt werden kann. </w:t>
      </w:r>
    </w:p>
    <w:p w14:paraId="071F33AC" w14:textId="77777777" w:rsidR="003C08F8" w:rsidRPr="00C9531C" w:rsidRDefault="007F490D" w:rsidP="00FC64BB">
      <w:pPr>
        <w:spacing w:after="0" w:line="240" w:lineRule="auto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>
        <w:rPr>
          <w:rFonts w:asciiTheme="minorHAnsi" w:eastAsiaTheme="minorHAnsi" w:hAnsiTheme="minorHAnsi" w:cs="Arial"/>
          <w:b/>
          <w:sz w:val="22"/>
          <w:szCs w:val="22"/>
          <w:lang w:val="de-AT"/>
        </w:rPr>
        <w:br w:type="page"/>
      </w:r>
      <w:r w:rsidR="003C08F8" w:rsidRPr="00C9531C">
        <w:rPr>
          <w:rFonts w:asciiTheme="minorHAnsi" w:eastAsiaTheme="minorHAnsi" w:hAnsiTheme="minorHAnsi" w:cs="Arial"/>
          <w:b/>
          <w:sz w:val="22"/>
          <w:szCs w:val="22"/>
          <w:lang w:val="de-AT"/>
        </w:rPr>
        <w:lastRenderedPageBreak/>
        <w:t>Hinweis:</w:t>
      </w:r>
    </w:p>
    <w:p w14:paraId="530E0EF9" w14:textId="638E06D3" w:rsidR="003C08F8" w:rsidRPr="003C08F8" w:rsidRDefault="003C08F8" w:rsidP="007F490D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Die im Zusammenhang mit Ihrem Antrag übermittelten Daten werden gem. Art. 6 (1)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lit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e DSGVO zu Zwecken der Ausstellung der für das Testen von 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a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utomatisierten Fahrzeugen erforderliche Bewilligung vom Bundesministerium für 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Klimaschutz, Umwelt, Mobilität, Innovation und Technologie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als Verantwortlichem gem. Art 4 Z7 DSGVO verarbeitet, wobei AustriaTech als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Auftragsverarbeiter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gem. 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br/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Art 4 Z8 DSGVO vom Bundesministerium für 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Klimaschutz, Umwelt, Mobilität, Innovation und Technologie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zur Erhebung und Verarbeitung der Daten eingesetzt wird. Die Daten werden an den 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>Beirat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Automatisierte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Mobilität 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zum Zweck der Beurteilung aller Anträge auf Testfahrten 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>mit</w:t>
      </w:r>
      <w:r w:rsidR="003110C7"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automatisierte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>n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Fahrzeuge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>n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in Österreich übermittelt. </w:t>
      </w:r>
    </w:p>
    <w:p w14:paraId="5D6136DB" w14:textId="68193EE9" w:rsidR="003C08F8" w:rsidRPr="003C08F8" w:rsidRDefault="003C08F8" w:rsidP="007F490D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Es wird darauf hingewiesen, dass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Antragsteller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Innen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sicherzustellen ha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ben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, dass vor Bekanntgabe der personenbezogenen Daten der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Testfahrer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Innen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und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Projektleiter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Innen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, eine allenfalls notwendige Einwilligung zur Verarbeitung der Daten, wie in diesem Dokument</w:t>
      </w:r>
      <w:r w:rsidR="008050F1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(</w:t>
      </w:r>
      <w:r w:rsidR="00B15200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unter </w:t>
      </w:r>
      <w:r w:rsidR="008050F1">
        <w:rPr>
          <w:rFonts w:asciiTheme="minorHAnsi" w:eastAsiaTheme="minorHAnsi" w:hAnsiTheme="minorHAnsi" w:cs="Arial"/>
          <w:b/>
          <w:sz w:val="22"/>
          <w:szCs w:val="22"/>
          <w:lang w:val="de-AT"/>
        </w:rPr>
        <w:t>Punkt e)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beschrieben, von den betroffenen Personen eingeholt wird.</w:t>
      </w:r>
    </w:p>
    <w:p w14:paraId="75824593" w14:textId="77777777" w:rsidR="003C08F8" w:rsidRPr="00F57602" w:rsidRDefault="003C08F8" w:rsidP="007F490D">
      <w:pPr>
        <w:spacing w:before="120" w:after="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Mit Übermittlung des Antrages stimmen Sie zu, dass AustriaTech bzw. das </w:t>
      </w:r>
      <w:r w:rsidR="00960637" w:rsidRPr="00FC64BB">
        <w:rPr>
          <w:rFonts w:asciiTheme="minorHAnsi" w:eastAsiaTheme="minorHAnsi" w:hAnsiTheme="minorHAnsi" w:cs="Arial"/>
          <w:b/>
          <w:sz w:val="22"/>
          <w:szCs w:val="22"/>
          <w:lang w:val="de-AT"/>
        </w:rPr>
        <w:t>BM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K</w:t>
      </w:r>
      <w:r w:rsidR="00960637"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</w:t>
      </w: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>folgende Daten für Öffentlichkeitsarbeit verwenden und veröffentlichen dürfen:</w:t>
      </w:r>
    </w:p>
    <w:p w14:paraId="21B40653" w14:textId="77777777" w:rsidR="003C08F8" w:rsidRPr="00F57602" w:rsidRDefault="003C08F8" w:rsidP="007F490D">
      <w:pPr>
        <w:numPr>
          <w:ilvl w:val="0"/>
          <w:numId w:val="39"/>
        </w:numPr>
        <w:spacing w:after="120" w:line="240" w:lineRule="auto"/>
        <w:ind w:left="714" w:hanging="357"/>
        <w:contextualSpacing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Zusammenfassung des beantragten Testszenarios gemäß </w:t>
      </w:r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 xml:space="preserve">(§ 1 Abs. 3 Z. 2 </w:t>
      </w:r>
      <w:proofErr w:type="spellStart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lit</w:t>
      </w:r>
      <w:proofErr w:type="spellEnd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. a)</w:t>
      </w:r>
    </w:p>
    <w:p w14:paraId="1263639D" w14:textId="77777777" w:rsidR="003C08F8" w:rsidRPr="00F57602" w:rsidRDefault="003C08F8" w:rsidP="007F490D">
      <w:pPr>
        <w:numPr>
          <w:ilvl w:val="0"/>
          <w:numId w:val="39"/>
        </w:numPr>
        <w:spacing w:after="120" w:line="240" w:lineRule="auto"/>
        <w:ind w:left="714" w:hanging="357"/>
        <w:contextualSpacing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 xml:space="preserve">Name der testenden Einrichtung (§ 1 Abs. 3 Z. 2 </w:t>
      </w:r>
      <w:proofErr w:type="spellStart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lit</w:t>
      </w:r>
      <w:proofErr w:type="spellEnd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. b)</w:t>
      </w:r>
    </w:p>
    <w:p w14:paraId="09F14020" w14:textId="77777777" w:rsidR="003C08F8" w:rsidRPr="00F57602" w:rsidRDefault="003C08F8" w:rsidP="007F490D">
      <w:pPr>
        <w:numPr>
          <w:ilvl w:val="0"/>
          <w:numId w:val="39"/>
        </w:numPr>
        <w:spacing w:after="120" w:line="240" w:lineRule="auto"/>
        <w:ind w:left="714" w:hanging="357"/>
        <w:contextualSpacing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Testörtlichkeiten und -zeitraum </w:t>
      </w:r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 xml:space="preserve">(§ 1 Abs. 3 Z. 2 </w:t>
      </w:r>
      <w:proofErr w:type="spellStart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lit</w:t>
      </w:r>
      <w:proofErr w:type="spellEnd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. h-i)</w:t>
      </w:r>
    </w:p>
    <w:p w14:paraId="0735C70C" w14:textId="77777777" w:rsidR="003C08F8" w:rsidRPr="00F57602" w:rsidRDefault="003C08F8" w:rsidP="007F490D">
      <w:pPr>
        <w:numPr>
          <w:ilvl w:val="0"/>
          <w:numId w:val="39"/>
        </w:numPr>
        <w:spacing w:after="120" w:line="240" w:lineRule="auto"/>
        <w:ind w:left="714" w:hanging="357"/>
        <w:contextualSpacing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>Anzahl der getesteten Fahrzeuge</w:t>
      </w:r>
    </w:p>
    <w:p w14:paraId="3521CC69" w14:textId="77777777" w:rsidR="00C9531C" w:rsidRPr="003C08F8" w:rsidRDefault="00C9531C" w:rsidP="007F490D">
      <w:pPr>
        <w:spacing w:after="120" w:line="240" w:lineRule="auto"/>
        <w:ind w:left="714"/>
        <w:contextualSpacing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</w:p>
    <w:p w14:paraId="6CABA2B2" w14:textId="77777777" w:rsidR="003C08F8" w:rsidRPr="003C08F8" w:rsidRDefault="003C08F8" w:rsidP="007F490D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Kontaktdaten für die Information der Landeshauptleute:</w:t>
      </w:r>
    </w:p>
    <w:p w14:paraId="0F8D7C9B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Burgenland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9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post.a2-verkehr@bgld.gv.at</w:t>
        </w:r>
      </w:hyperlink>
    </w:p>
    <w:p w14:paraId="41F1F630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Kärnten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0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abt7.post@ktn.gv.at</w:t>
        </w:r>
      </w:hyperlink>
    </w:p>
    <w:p w14:paraId="7A7E6BE5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Niederösterreich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1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post.ru6@noel.gv.at</w:t>
        </w:r>
      </w:hyperlink>
    </w:p>
    <w:p w14:paraId="5EFE35F0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Oberösterreich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2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verk.post@ooe.gv.at</w:t>
        </w:r>
      </w:hyperlink>
    </w:p>
    <w:p w14:paraId="59681ADE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Salzburg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3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landesbaudirektion@salzburg.gv.at</w:t>
        </w:r>
      </w:hyperlink>
    </w:p>
    <w:p w14:paraId="09DB98F5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Steiermark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4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</w:rPr>
          <w:t>abteilung16@stmk.gv.at</w:t>
        </w:r>
      </w:hyperlink>
    </w:p>
    <w:p w14:paraId="4887AE78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</w:pPr>
      <w:proofErr w:type="spellStart"/>
      <w:r w:rsidRPr="003C08F8">
        <w:rPr>
          <w:rFonts w:asciiTheme="minorHAnsi" w:eastAsiaTheme="minorHAnsi" w:hAnsiTheme="minorHAnsi" w:cs="Arial"/>
          <w:sz w:val="22"/>
          <w:szCs w:val="22"/>
          <w:lang w:val="it-IT"/>
        </w:rPr>
        <w:t>Tirol</w:t>
      </w:r>
      <w:proofErr w:type="spellEnd"/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>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ab/>
      </w:r>
      <w:hyperlink r:id="rId15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it-IT"/>
          </w:rPr>
          <w:t>verkehr@tirol.gv.at</w:t>
        </w:r>
      </w:hyperlink>
    </w:p>
    <w:p w14:paraId="183D05AB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</w:pPr>
      <w:proofErr w:type="spellStart"/>
      <w:r w:rsidRPr="003C08F8">
        <w:rPr>
          <w:rFonts w:asciiTheme="minorHAnsi" w:eastAsiaTheme="minorHAnsi" w:hAnsiTheme="minorHAnsi" w:cs="Arial"/>
          <w:sz w:val="22"/>
          <w:szCs w:val="22"/>
          <w:lang w:val="it-IT"/>
        </w:rPr>
        <w:t>Vorarlberg</w:t>
      </w:r>
      <w:proofErr w:type="spellEnd"/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>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ab/>
      </w:r>
      <w:hyperlink r:id="rId16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it-IT"/>
          </w:rPr>
          <w:t>verkehrsrecht@vorarlberg.at</w:t>
        </w:r>
      </w:hyperlink>
    </w:p>
    <w:p w14:paraId="780F1CF3" w14:textId="3FACC2B9" w:rsidR="003C08F8" w:rsidRPr="00301A0E" w:rsidRDefault="003C08F8" w:rsidP="00C842F7">
      <w:pPr>
        <w:tabs>
          <w:tab w:val="left" w:pos="2127"/>
        </w:tabs>
        <w:spacing w:after="12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</w:pPr>
      <w:proofErr w:type="spellStart"/>
      <w:r w:rsidRPr="00301A0E">
        <w:rPr>
          <w:rFonts w:asciiTheme="minorHAnsi" w:eastAsiaTheme="minorHAnsi" w:hAnsiTheme="minorHAnsi" w:cs="Arial"/>
          <w:sz w:val="22"/>
          <w:szCs w:val="22"/>
          <w:lang w:val="it-IT"/>
        </w:rPr>
        <w:t>Wien</w:t>
      </w:r>
      <w:proofErr w:type="spellEnd"/>
      <w:r w:rsidRPr="00301A0E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>:</w:t>
      </w:r>
      <w:r w:rsidRPr="00301A0E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ab/>
      </w:r>
      <w:hyperlink r:id="rId17" w:history="1">
        <w:r w:rsidRPr="001267FA">
          <w:rPr>
            <w:rStyle w:val="Hyperlink"/>
            <w:rFonts w:asciiTheme="minorHAnsi" w:eastAsiaTheme="minorHAnsi" w:hAnsiTheme="minorHAnsi" w:cstheme="minorBidi"/>
            <w:sz w:val="22"/>
            <w:szCs w:val="22"/>
            <w:lang w:val="it-IT"/>
          </w:rPr>
          <w:t>post@ma65.wien.gv.at</w:t>
        </w:r>
      </w:hyperlink>
    </w:p>
    <w:p w14:paraId="76D6A071" w14:textId="77777777" w:rsidR="003C08F8" w:rsidRPr="003C08F8" w:rsidRDefault="003C08F8" w:rsidP="007F490D">
      <w:pPr>
        <w:spacing w:after="0" w:line="240" w:lineRule="auto"/>
        <w:jc w:val="both"/>
        <w:rPr>
          <w:rFonts w:asciiTheme="minorHAnsi" w:eastAsiaTheme="minorHAnsi" w:hAnsiTheme="minorHAnsi" w:cs="Arial"/>
          <w:i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>Bitte informieren Sie jene Bundeslände</w:t>
      </w:r>
      <w:r w:rsidR="00611AF7">
        <w:rPr>
          <w:rFonts w:asciiTheme="minorHAnsi" w:eastAsiaTheme="minorHAnsi" w:hAnsiTheme="minorHAnsi" w:cs="Arial"/>
          <w:i/>
          <w:sz w:val="22"/>
          <w:szCs w:val="22"/>
          <w:lang w:val="de-AT"/>
        </w:rPr>
        <w:t>r</w:t>
      </w:r>
      <w:r w:rsidR="008050F1"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 sch</w:t>
      </w:r>
      <w:r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>r</w:t>
      </w:r>
      <w:r w:rsidR="008050F1">
        <w:rPr>
          <w:rFonts w:asciiTheme="minorHAnsi" w:eastAsiaTheme="minorHAnsi" w:hAnsiTheme="minorHAnsi" w:cs="Arial"/>
          <w:i/>
          <w:sz w:val="22"/>
          <w:szCs w:val="22"/>
          <w:lang w:val="de-AT"/>
        </w:rPr>
        <w:t>iftlich</w:t>
      </w:r>
      <w:r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, in denen Sie </w:t>
      </w:r>
      <w:r w:rsidR="008050F1"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die </w:t>
      </w:r>
      <w:r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>Testfahrten durchführen werden.</w:t>
      </w:r>
    </w:p>
    <w:p w14:paraId="22D60D28" w14:textId="77777777" w:rsidR="003C08F8" w:rsidRPr="003C08F8" w:rsidRDefault="003C08F8" w:rsidP="007F490D">
      <w:pPr>
        <w:spacing w:after="0" w:line="276" w:lineRule="auto"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</w:p>
    <w:p w14:paraId="243EDE09" w14:textId="2C1713BD" w:rsidR="00AE3A13" w:rsidRPr="003C08F8" w:rsidRDefault="00AE3A13" w:rsidP="00AE3A13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Kontaktdaten für die Information </w:t>
      </w:r>
      <w:r>
        <w:rPr>
          <w:rFonts w:asciiTheme="minorHAnsi" w:eastAsiaTheme="minorHAnsi" w:hAnsiTheme="minorHAnsi" w:cs="Arial"/>
          <w:b/>
          <w:sz w:val="22"/>
          <w:szCs w:val="22"/>
          <w:lang w:val="de-AT"/>
        </w:rPr>
        <w:t>an die ASFINAG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:</w:t>
      </w:r>
    </w:p>
    <w:p w14:paraId="70C6F415" w14:textId="77777777" w:rsidR="003C08F8" w:rsidRPr="003C08F8" w:rsidRDefault="003C08F8" w:rsidP="007F490D">
      <w:pPr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 xml:space="preserve">Geschäftsführer der ASFINAG Maut Service GmbH; Ing. Mag. Bernd </w:t>
      </w:r>
      <w:proofErr w:type="spellStart"/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Datler</w:t>
      </w:r>
      <w:proofErr w:type="spellEnd"/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 xml:space="preserve">: </w:t>
      </w:r>
      <w:hyperlink r:id="rId18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bernd.datler@asfinag.at</w:t>
        </w:r>
      </w:hyperlink>
    </w:p>
    <w:p w14:paraId="1B8EABA3" w14:textId="77777777" w:rsidR="003C08F8" w:rsidRPr="003C08F8" w:rsidRDefault="003C08F8" w:rsidP="007F490D">
      <w:pPr>
        <w:spacing w:after="0" w:line="240" w:lineRule="auto"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 xml:space="preserve">F&amp;E Koordinator Maut; DI Peter </w:t>
      </w:r>
      <w:proofErr w:type="spellStart"/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Hrassnig</w:t>
      </w:r>
      <w:proofErr w:type="spellEnd"/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 xml:space="preserve">: </w:t>
      </w:r>
      <w:hyperlink r:id="rId19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Peter.Hrassnig@asfinag.at</w:t>
        </w:r>
      </w:hyperlink>
    </w:p>
    <w:p w14:paraId="4B5B562B" w14:textId="77777777" w:rsidR="003C08F8" w:rsidRPr="003C08F8" w:rsidRDefault="003C08F8" w:rsidP="007F490D">
      <w:pPr>
        <w:spacing w:after="12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Abteilungsleiter Telematische Dienste; DI Manfred Harrer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 xml:space="preserve"> </w:t>
      </w:r>
      <w:hyperlink r:id="rId20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Manfred.Harrer@asfinag.at</w:t>
        </w:r>
      </w:hyperlink>
    </w:p>
    <w:p w14:paraId="0A05942E" w14:textId="6678715C" w:rsidR="003C08F8" w:rsidRPr="003C08F8" w:rsidRDefault="0015709F" w:rsidP="007F490D">
      <w:pPr>
        <w:spacing w:after="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Bitte informieren </w:t>
      </w:r>
      <w:r w:rsidR="00AE3A13">
        <w:rPr>
          <w:rFonts w:asciiTheme="minorHAnsi" w:eastAsiaTheme="minorHAnsi" w:hAnsiTheme="minorHAnsi" w:cs="Arial"/>
          <w:i/>
          <w:sz w:val="22"/>
          <w:szCs w:val="22"/>
          <w:lang w:val="de-AT"/>
        </w:rPr>
        <w:t>S</w:t>
      </w:r>
      <w:r w:rsidR="003C08F8"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>ie alle drei Personen.</w:t>
      </w:r>
      <w:bookmarkStart w:id="10" w:name="_GoBack"/>
      <w:bookmarkEnd w:id="10"/>
    </w:p>
    <w:p w14:paraId="1312530C" w14:textId="77777777" w:rsidR="00674511" w:rsidRDefault="00674511" w:rsidP="003C08F8">
      <w:pPr>
        <w:rPr>
          <w:lang w:val="de-AT"/>
        </w:rPr>
      </w:pPr>
    </w:p>
    <w:p w14:paraId="4108BEE3" w14:textId="77777777" w:rsidR="00EB7498" w:rsidRPr="003C08F8" w:rsidRDefault="00EB7498" w:rsidP="003C08F8">
      <w:pPr>
        <w:rPr>
          <w:lang w:val="de-AT"/>
        </w:rPr>
      </w:pPr>
    </w:p>
    <w:sectPr w:rsidR="00EB7498" w:rsidRPr="003C08F8" w:rsidSect="00465175">
      <w:headerReference w:type="default" r:id="rId21"/>
      <w:footerReference w:type="default" r:id="rId22"/>
      <w:headerReference w:type="first" r:id="rId23"/>
      <w:footerReference w:type="first" r:id="rId24"/>
      <w:pgSz w:w="11906" w:h="16838"/>
      <w:pgMar w:top="1560" w:right="849" w:bottom="1135" w:left="1417" w:header="708" w:footer="4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41138E" w14:textId="77777777" w:rsidR="00DC1E74" w:rsidRDefault="00DC1E74" w:rsidP="00890F2F">
      <w:pPr>
        <w:spacing w:after="0" w:line="240" w:lineRule="auto"/>
      </w:pPr>
      <w:r>
        <w:separator/>
      </w:r>
    </w:p>
  </w:endnote>
  <w:endnote w:type="continuationSeparator" w:id="0">
    <w:p w14:paraId="439057DD" w14:textId="77777777" w:rsidR="00DC1E74" w:rsidRDefault="00DC1E74" w:rsidP="00890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E0757" w14:textId="77777777" w:rsidR="001C1582" w:rsidRDefault="001C1582" w:rsidP="007F490D">
    <w:pPr>
      <w:pStyle w:val="Fuzeile"/>
      <w:tabs>
        <w:tab w:val="clear" w:pos="4536"/>
        <w:tab w:val="clear" w:pos="9072"/>
        <w:tab w:val="right" w:pos="8902"/>
      </w:tabs>
      <w:spacing w:line="260" w:lineRule="exact"/>
      <w:ind w:right="426"/>
      <w:rPr>
        <w:sz w:val="18"/>
        <w:szCs w:val="18"/>
      </w:rPr>
    </w:pPr>
  </w:p>
  <w:p w14:paraId="206C428A" w14:textId="77777777" w:rsidR="001C1582" w:rsidRDefault="001C1582" w:rsidP="007F490D">
    <w:pPr>
      <w:spacing w:before="60" w:line="240" w:lineRule="auto"/>
      <w:ind w:left="3402" w:right="426"/>
      <w:jc w:val="right"/>
      <w:rPr>
        <w:sz w:val="18"/>
        <w:szCs w:val="18"/>
      </w:rPr>
    </w:pPr>
    <w:r w:rsidRPr="001C1582">
      <w:rPr>
        <w:sz w:val="22"/>
        <w:szCs w:val="22"/>
      </w:rPr>
      <w:t xml:space="preserve">Bitte um Übermittlung der vollständig ausgefüllten Dokumente </w:t>
    </w:r>
    <w:r w:rsidRPr="001C1582">
      <w:rPr>
        <w:sz w:val="22"/>
        <w:szCs w:val="22"/>
      </w:rPr>
      <w:br/>
      <w:t xml:space="preserve">als bearbeitbares Word an </w:t>
    </w:r>
    <w:hyperlink r:id="rId1" w:history="1">
      <w:r w:rsidRPr="001C1582">
        <w:rPr>
          <w:rStyle w:val="Hyperlink"/>
          <w:sz w:val="22"/>
          <w:szCs w:val="22"/>
        </w:rPr>
        <w:t>automatisierung@austriatech.at</w:t>
      </w:r>
    </w:hyperlink>
    <w:r w:rsidRPr="001C1582">
      <w:rPr>
        <w:rStyle w:val="Hyperlink"/>
        <w:sz w:val="22"/>
        <w:szCs w:val="22"/>
      </w:rPr>
      <w:t xml:space="preserve"> </w:t>
    </w:r>
    <w:r w:rsidRPr="001C1582">
      <w:rPr>
        <w:rStyle w:val="Hyperlink"/>
        <w:sz w:val="22"/>
        <w:szCs w:val="22"/>
      </w:rPr>
      <w:br/>
    </w:r>
    <w:r w:rsidRPr="001C1582">
      <w:rPr>
        <w:rStyle w:val="Hyperlink"/>
        <w:color w:val="FF0000"/>
        <w:sz w:val="22"/>
        <w:szCs w:val="22"/>
      </w:rPr>
      <w:t>Bitte beachten Sie die Ausfüllhilfen!</w:t>
    </w:r>
  </w:p>
  <w:p w14:paraId="744168DE" w14:textId="5BA36662" w:rsidR="00890F2F" w:rsidRPr="00890F2F" w:rsidRDefault="00890F2F" w:rsidP="00890F2F">
    <w:pPr>
      <w:pStyle w:val="Fuzeile"/>
      <w:tabs>
        <w:tab w:val="clear" w:pos="4536"/>
        <w:tab w:val="clear" w:pos="9072"/>
        <w:tab w:val="right" w:pos="8902"/>
      </w:tabs>
      <w:spacing w:line="260" w:lineRule="exact"/>
      <w:rPr>
        <w:rFonts w:cs="Calibri"/>
      </w:rPr>
    </w:pPr>
    <w:r w:rsidRPr="00E665B5">
      <w:rPr>
        <w:sz w:val="18"/>
        <w:szCs w:val="18"/>
      </w:rPr>
      <w:t>©</w:t>
    </w:r>
    <w:r w:rsidRPr="00E665B5">
      <w:rPr>
        <w:rFonts w:cs="Calibri"/>
        <w:sz w:val="18"/>
        <w:szCs w:val="18"/>
      </w:rPr>
      <w:t xml:space="preserve"> AustriaTech</w:t>
    </w:r>
    <w:r w:rsidRPr="00E665B5">
      <w:rPr>
        <w:rFonts w:cs="Calibri"/>
        <w:sz w:val="18"/>
        <w:szCs w:val="18"/>
      </w:rPr>
      <w:tab/>
    </w:r>
    <w:r w:rsidRPr="00091345">
      <w:rPr>
        <w:rFonts w:cs="Calibri"/>
        <w:sz w:val="18"/>
        <w:szCs w:val="18"/>
      </w:rPr>
      <w:fldChar w:fldCharType="begin"/>
    </w:r>
    <w:r w:rsidRPr="00091345">
      <w:rPr>
        <w:rFonts w:cs="Calibri"/>
        <w:sz w:val="18"/>
        <w:szCs w:val="18"/>
      </w:rPr>
      <w:instrText>PAGE  \* Arabic  \* MERGEFORMAT</w:instrText>
    </w:r>
    <w:r w:rsidRPr="00091345">
      <w:rPr>
        <w:rFonts w:cs="Calibri"/>
        <w:sz w:val="18"/>
        <w:szCs w:val="18"/>
      </w:rPr>
      <w:fldChar w:fldCharType="separate"/>
    </w:r>
    <w:r w:rsidR="00AE3A13">
      <w:rPr>
        <w:rFonts w:cs="Calibri"/>
        <w:noProof/>
        <w:sz w:val="18"/>
        <w:szCs w:val="18"/>
      </w:rPr>
      <w:t>3</w:t>
    </w:r>
    <w:r w:rsidRPr="00091345">
      <w:rPr>
        <w:rFonts w:cs="Calibri"/>
        <w:sz w:val="18"/>
        <w:szCs w:val="18"/>
      </w:rPr>
      <w:fldChar w:fldCharType="end"/>
    </w:r>
    <w:r w:rsidRPr="00091345">
      <w:rPr>
        <w:rFonts w:cs="Calibri"/>
        <w:sz w:val="18"/>
        <w:szCs w:val="18"/>
      </w:rPr>
      <w:t xml:space="preserve"> | </w:t>
    </w:r>
    <w:r w:rsidRPr="00091345">
      <w:rPr>
        <w:rFonts w:cs="Calibri"/>
        <w:sz w:val="18"/>
        <w:szCs w:val="18"/>
      </w:rPr>
      <w:fldChar w:fldCharType="begin"/>
    </w:r>
    <w:r w:rsidRPr="00091345">
      <w:rPr>
        <w:rFonts w:cs="Calibri"/>
        <w:sz w:val="18"/>
        <w:szCs w:val="18"/>
      </w:rPr>
      <w:instrText>NUMPAGES  \* Arabic  \* MERGEFORMAT</w:instrText>
    </w:r>
    <w:r w:rsidRPr="00091345">
      <w:rPr>
        <w:rFonts w:cs="Calibri"/>
        <w:sz w:val="18"/>
        <w:szCs w:val="18"/>
      </w:rPr>
      <w:fldChar w:fldCharType="separate"/>
    </w:r>
    <w:r w:rsidR="00AE3A13">
      <w:rPr>
        <w:rFonts w:cs="Calibri"/>
        <w:noProof/>
        <w:sz w:val="18"/>
        <w:szCs w:val="18"/>
      </w:rPr>
      <w:t>3</w:t>
    </w:r>
    <w:r w:rsidRPr="00091345">
      <w:rPr>
        <w:rFonts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F3E64" w14:textId="77777777" w:rsidR="00890F2F" w:rsidRPr="00514582" w:rsidRDefault="00890F2F" w:rsidP="00890F2F">
    <w:pPr>
      <w:pStyle w:val="Fuzeile"/>
      <w:tabs>
        <w:tab w:val="clear" w:pos="4536"/>
        <w:tab w:val="clear" w:pos="9072"/>
        <w:tab w:val="right" w:pos="8902"/>
      </w:tabs>
      <w:spacing w:line="260" w:lineRule="exact"/>
      <w:rPr>
        <w:rFonts w:ascii="Arial" w:hAnsi="Arial" w:cs="Arial"/>
        <w:color w:val="7F7F7F"/>
        <w:sz w:val="16"/>
        <w:szCs w:val="16"/>
      </w:rPr>
    </w:pPr>
    <w:r w:rsidRPr="00514582">
      <w:rPr>
        <w:rFonts w:cs="Calibri"/>
        <w:sz w:val="16"/>
        <w:szCs w:val="16"/>
      </w:rPr>
      <w:t xml:space="preserve">AustriaTech – Gesellschaft des Bundes für technologiepolitische Maßnahmen GmbH | </w:t>
    </w:r>
    <w:r w:rsidR="000C65C2">
      <w:rPr>
        <w:rFonts w:cs="Calibri"/>
        <w:sz w:val="16"/>
        <w:szCs w:val="16"/>
      </w:rPr>
      <w:br/>
    </w:r>
    <w:r w:rsidR="00EC3424" w:rsidRPr="00514582">
      <w:rPr>
        <w:rFonts w:cs="Calibri"/>
        <w:sz w:val="16"/>
        <w:szCs w:val="16"/>
      </w:rPr>
      <w:t xml:space="preserve">Raimundgasse </w:t>
    </w:r>
    <w:r w:rsidRPr="00514582">
      <w:rPr>
        <w:rFonts w:cs="Calibri"/>
        <w:sz w:val="16"/>
        <w:szCs w:val="16"/>
      </w:rPr>
      <w:t>1</w:t>
    </w:r>
    <w:r w:rsidR="00EC3424" w:rsidRPr="00514582">
      <w:rPr>
        <w:rFonts w:cs="Calibri"/>
        <w:sz w:val="16"/>
        <w:szCs w:val="16"/>
      </w:rPr>
      <w:t>/6</w:t>
    </w:r>
    <w:r w:rsidRPr="00514582">
      <w:rPr>
        <w:rFonts w:cs="Calibri"/>
        <w:sz w:val="16"/>
        <w:szCs w:val="16"/>
      </w:rPr>
      <w:t xml:space="preserve"> | A-1</w:t>
    </w:r>
    <w:r w:rsidR="00EC3424" w:rsidRPr="00514582">
      <w:rPr>
        <w:rFonts w:cs="Calibri"/>
        <w:sz w:val="16"/>
        <w:szCs w:val="16"/>
      </w:rPr>
      <w:t>0</w:t>
    </w:r>
    <w:r w:rsidRPr="00514582">
      <w:rPr>
        <w:rFonts w:cs="Calibri"/>
        <w:sz w:val="16"/>
        <w:szCs w:val="16"/>
      </w:rPr>
      <w:t xml:space="preserve">20 Wien </w:t>
    </w:r>
    <w:r w:rsidRPr="00514582">
      <w:rPr>
        <w:rFonts w:cs="Calibri"/>
        <w:noProof/>
        <w:sz w:val="16"/>
        <w:szCs w:val="16"/>
        <w:lang w:val="de-AT" w:eastAsia="de-AT"/>
      </w:rPr>
      <w:drawing>
        <wp:inline distT="0" distB="0" distL="0" distR="0" wp14:anchorId="0037F766" wp14:editId="7E1AC41D">
          <wp:extent cx="9525" cy="95250"/>
          <wp:effectExtent l="0" t="0" r="0" b="0"/>
          <wp:docPr id="20" name="Grafi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" cy="95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14582" w:rsidRPr="00514582">
      <w:rPr>
        <w:rFonts w:cs="Calibri"/>
        <w:sz w:val="16"/>
        <w:szCs w:val="16"/>
      </w:rPr>
      <w:t xml:space="preserve">| </w:t>
    </w:r>
    <w:r w:rsidR="00514582">
      <w:rPr>
        <w:rFonts w:cs="Calibri"/>
        <w:sz w:val="16"/>
        <w:szCs w:val="16"/>
      </w:rPr>
      <w:t xml:space="preserve">T: +43 1 26 33 444 </w:t>
    </w:r>
    <w:r w:rsidR="00514582" w:rsidRPr="00514582">
      <w:rPr>
        <w:rFonts w:cs="Calibri"/>
        <w:sz w:val="16"/>
        <w:szCs w:val="16"/>
      </w:rPr>
      <w:t>|</w:t>
    </w:r>
    <w:r w:rsidRPr="00514582">
      <w:rPr>
        <w:rFonts w:cs="Calibri"/>
        <w:sz w:val="16"/>
        <w:szCs w:val="16"/>
      </w:rPr>
      <w:t xml:space="preserve"> F: +43 1 26 33 444-10 | office@austriatech.at | www.austriatech.a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917616" w14:textId="77777777" w:rsidR="00DC1E74" w:rsidRDefault="00DC1E74" w:rsidP="00890F2F">
      <w:pPr>
        <w:spacing w:after="0" w:line="240" w:lineRule="auto"/>
      </w:pPr>
      <w:r>
        <w:separator/>
      </w:r>
    </w:p>
  </w:footnote>
  <w:footnote w:type="continuationSeparator" w:id="0">
    <w:p w14:paraId="2AC9BB6E" w14:textId="77777777" w:rsidR="00DC1E74" w:rsidRDefault="00DC1E74" w:rsidP="00890F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89224D" w14:textId="77777777" w:rsidR="001C1582" w:rsidRDefault="00C22B41" w:rsidP="00465175">
    <w:pPr>
      <w:pStyle w:val="Kopfzeile"/>
      <w:jc w:val="right"/>
    </w:pPr>
    <w:r>
      <w:rPr>
        <w:noProof/>
        <w:lang w:val="de-AT" w:eastAsia="de-AT"/>
      </w:rPr>
      <w:drawing>
        <wp:inline distT="0" distB="0" distL="0" distR="0" wp14:anchorId="026B1E38" wp14:editId="6272EB76">
          <wp:extent cx="2049271" cy="936000"/>
          <wp:effectExtent l="0" t="0" r="8255" b="0"/>
          <wp:docPr id="2" name="Grafik 2" descr="P:\06_Kommunikation\04_Marketing\Logos\AustriaTech\Submarken_2018\AT_Submarken_Logos\kontaktstelle automatisierte mobilitaet\Farbe Positiv\at_kam_rgb_x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06_Kommunikation\04_Marketing\Logos\AustriaTech\Submarken_2018\AT_Submarken_Logos\kontaktstelle automatisierte mobilitaet\Farbe Positiv\at_kam_rgb_xl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16" t="15116" r="8116" b="8049"/>
                  <a:stretch/>
                </pic:blipFill>
                <pic:spPr bwMode="auto">
                  <a:xfrm>
                    <a:off x="0" y="0"/>
                    <a:ext cx="2049271" cy="936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7F5BA5E" w14:textId="77777777" w:rsidR="001C1582" w:rsidRDefault="001C1582" w:rsidP="00465175">
    <w:pPr>
      <w:pStyle w:val="Kopfzeile"/>
      <w:jc w:val="right"/>
    </w:pPr>
  </w:p>
  <w:p w14:paraId="68FB6C2E" w14:textId="77777777" w:rsidR="00465175" w:rsidRDefault="0046517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ADD16" w14:textId="77777777" w:rsidR="00465175" w:rsidRDefault="00465175" w:rsidP="006419F5">
    <w:pPr>
      <w:pStyle w:val="Kopfzeile"/>
      <w:jc w:val="right"/>
    </w:pPr>
    <w:r>
      <w:rPr>
        <w:noProof/>
        <w:lang w:val="de-AT" w:eastAsia="de-AT"/>
      </w:rPr>
      <w:drawing>
        <wp:anchor distT="0" distB="0" distL="114300" distR="114300" simplePos="0" relativeHeight="251658240" behindDoc="0" locked="0" layoutInCell="1" allowOverlap="1" wp14:anchorId="6DBFF2A5" wp14:editId="77CCA08B">
          <wp:simplePos x="0" y="0"/>
          <wp:positionH relativeFrom="column">
            <wp:posOffset>3321050</wp:posOffset>
          </wp:positionH>
          <wp:positionV relativeFrom="paragraph">
            <wp:posOffset>22860</wp:posOffset>
          </wp:positionV>
          <wp:extent cx="2796540" cy="1392555"/>
          <wp:effectExtent l="0" t="0" r="0" b="0"/>
          <wp:wrapTopAndBottom/>
          <wp:docPr id="19" name="Grafik 19" descr="P:\06_Kommunikation\04_Marketing\Logos\AustriaTech\Submarken_2018\AT_Submarken_Logos\kontaktstelle automatisierte mobilitaet\Farbe Positiv\at_kam_rgb_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06_Kommunikation\04_Marketing\Logos\AustriaTech\Submarken_2018\AT_Submarken_Logos\kontaktstelle automatisierte mobilitaet\Farbe Positiv\at_kam_rgb_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6540" cy="1392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603968" w14:textId="77777777" w:rsidR="00465175" w:rsidRDefault="00465175" w:rsidP="00465175">
    <w:pPr>
      <w:spacing w:before="60" w:line="240" w:lineRule="auto"/>
    </w:pPr>
  </w:p>
  <w:p w14:paraId="3A872F43" w14:textId="77777777" w:rsidR="00465175" w:rsidRDefault="00465175" w:rsidP="00465175">
    <w:pPr>
      <w:spacing w:before="60" w:line="240" w:lineRule="auto"/>
    </w:pPr>
  </w:p>
  <w:p w14:paraId="6F2CFE12" w14:textId="77777777" w:rsidR="00465175" w:rsidRDefault="00465175" w:rsidP="00465175">
    <w:pPr>
      <w:spacing w:before="60" w:line="240" w:lineRule="auto"/>
    </w:pPr>
  </w:p>
  <w:p w14:paraId="2C1BE57D" w14:textId="77777777" w:rsidR="00465175" w:rsidRDefault="00465175" w:rsidP="00465175">
    <w:pPr>
      <w:spacing w:before="60" w:line="240" w:lineRule="auto"/>
    </w:pPr>
  </w:p>
  <w:p w14:paraId="453FA415" w14:textId="77777777" w:rsidR="00465175" w:rsidRDefault="00465175" w:rsidP="00465175">
    <w:pPr>
      <w:spacing w:before="60" w:line="240" w:lineRule="auto"/>
      <w:ind w:left="3402"/>
      <w:rPr>
        <w:rFonts w:cs="Arial"/>
        <w:b/>
        <w:color w:val="FF0000"/>
      </w:rPr>
    </w:pPr>
    <w:r>
      <w:t>B</w:t>
    </w:r>
    <w:r w:rsidRPr="00056744">
      <w:t>itte um Übermittlung</w:t>
    </w:r>
    <w:r>
      <w:t xml:space="preserve"> der vollständig ausgefüllten Dokumente als bearbeitbares Word</w:t>
    </w:r>
    <w:r w:rsidRPr="00056744">
      <w:t xml:space="preserve"> an </w:t>
    </w:r>
    <w:hyperlink r:id="rId2" w:history="1">
      <w:r w:rsidRPr="00056744">
        <w:rPr>
          <w:rStyle w:val="Hyperlink"/>
        </w:rPr>
        <w:t>automatisierung@austriatech.at</w:t>
      </w:r>
    </w:hyperlink>
    <w:r>
      <w:rPr>
        <w:rStyle w:val="Hyperlink"/>
      </w:rPr>
      <w:t xml:space="preserve"> </w:t>
    </w:r>
    <w:r w:rsidRPr="00665C33">
      <w:rPr>
        <w:rStyle w:val="Hyperlink"/>
        <w:color w:val="FF0000"/>
      </w:rPr>
      <w:t>Bitte beachten Sie die Ausfüllhilfen!</w:t>
    </w:r>
  </w:p>
  <w:p w14:paraId="358691E5" w14:textId="77777777" w:rsidR="00890F2F" w:rsidRDefault="00890F2F" w:rsidP="006419F5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1593"/>
    <w:multiLevelType w:val="hybridMultilevel"/>
    <w:tmpl w:val="1696F970"/>
    <w:lvl w:ilvl="0" w:tplc="D2C0B6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77F60"/>
    <w:multiLevelType w:val="hybridMultilevel"/>
    <w:tmpl w:val="C6B24AD8"/>
    <w:lvl w:ilvl="0" w:tplc="0C070017">
      <w:start w:val="1"/>
      <w:numFmt w:val="lowerLetter"/>
      <w:lvlText w:val="%1)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37161"/>
    <w:multiLevelType w:val="hybridMultilevel"/>
    <w:tmpl w:val="F17E1040"/>
    <w:lvl w:ilvl="0" w:tplc="AD7ABAD8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87FB4"/>
    <w:multiLevelType w:val="hybridMultilevel"/>
    <w:tmpl w:val="03C64592"/>
    <w:lvl w:ilvl="0" w:tplc="5D4A69B0">
      <w:start w:val="1"/>
      <w:numFmt w:val="bullet"/>
      <w:pStyle w:val="Listenabsat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pStyle w:val="ATE-AufzhlungspkteEbene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E23F8"/>
    <w:multiLevelType w:val="hybridMultilevel"/>
    <w:tmpl w:val="04F6A248"/>
    <w:lvl w:ilvl="0" w:tplc="723246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30513"/>
      </w:rPr>
    </w:lvl>
    <w:lvl w:ilvl="1" w:tplc="123E4CCA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E30513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3484A41"/>
    <w:multiLevelType w:val="hybridMultilevel"/>
    <w:tmpl w:val="DD886F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83095"/>
    <w:multiLevelType w:val="multilevel"/>
    <w:tmpl w:val="346C8DF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0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3B5566E4"/>
    <w:multiLevelType w:val="hybridMultilevel"/>
    <w:tmpl w:val="A7F29FA6"/>
    <w:lvl w:ilvl="0" w:tplc="32646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60F1E"/>
    <w:multiLevelType w:val="hybridMultilevel"/>
    <w:tmpl w:val="696841B2"/>
    <w:lvl w:ilvl="0" w:tplc="8ADA6A62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E30513"/>
      </w:rPr>
    </w:lvl>
    <w:lvl w:ilvl="1" w:tplc="EEBE7E9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E30513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FA6D4A"/>
    <w:multiLevelType w:val="multilevel"/>
    <w:tmpl w:val="2EF495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64E625DE"/>
    <w:multiLevelType w:val="hybridMultilevel"/>
    <w:tmpl w:val="F41EDF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C21ADD"/>
    <w:multiLevelType w:val="multilevel"/>
    <w:tmpl w:val="591845B6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7"/>
  </w:num>
  <w:num w:numId="8">
    <w:abstractNumId w:val="9"/>
  </w:num>
  <w:num w:numId="9">
    <w:abstractNumId w:val="10"/>
  </w:num>
  <w:num w:numId="10">
    <w:abstractNumId w:val="4"/>
  </w:num>
  <w:num w:numId="11">
    <w:abstractNumId w:val="4"/>
    <w:lvlOverride w:ilvl="0">
      <w:startOverride w:val="1"/>
    </w:lvlOverride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0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0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0"/>
  </w:num>
  <w:num w:numId="34">
    <w:abstractNumId w:val="4"/>
    <w:lvlOverride w:ilvl="0">
      <w:startOverride w:val="1"/>
    </w:lvlOverride>
  </w:num>
  <w:num w:numId="35">
    <w:abstractNumId w:val="4"/>
    <w:lvlOverride w:ilvl="0">
      <w:startOverride w:val="1"/>
    </w:lvlOverride>
  </w:num>
  <w:num w:numId="36">
    <w:abstractNumId w:val="8"/>
  </w:num>
  <w:num w:numId="37">
    <w:abstractNumId w:val="8"/>
    <w:lvlOverride w:ilvl="0">
      <w:startOverride w:val="1"/>
    </w:lvlOverride>
  </w:num>
  <w:num w:numId="38">
    <w:abstractNumId w:val="2"/>
  </w:num>
  <w:num w:numId="39">
    <w:abstractNumId w:val="5"/>
  </w:num>
  <w:num w:numId="40">
    <w:abstractNumId w:val="1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AzMDczsTQ3tjRT0lEKTi0uzszPAykwqgUAk8c2iiwAAAA="/>
  </w:docVars>
  <w:rsids>
    <w:rsidRoot w:val="006419F5"/>
    <w:rsid w:val="00015F33"/>
    <w:rsid w:val="00027F37"/>
    <w:rsid w:val="000463C9"/>
    <w:rsid w:val="00047149"/>
    <w:rsid w:val="000B7377"/>
    <w:rsid w:val="000C65C2"/>
    <w:rsid w:val="000F316A"/>
    <w:rsid w:val="000F77C5"/>
    <w:rsid w:val="001267FA"/>
    <w:rsid w:val="0013016F"/>
    <w:rsid w:val="00154D01"/>
    <w:rsid w:val="00156F7D"/>
    <w:rsid w:val="0015709F"/>
    <w:rsid w:val="00196BB1"/>
    <w:rsid w:val="001C1582"/>
    <w:rsid w:val="001E7A05"/>
    <w:rsid w:val="00203A99"/>
    <w:rsid w:val="00204684"/>
    <w:rsid w:val="00252EFC"/>
    <w:rsid w:val="002954B8"/>
    <w:rsid w:val="002A633C"/>
    <w:rsid w:val="002E05C6"/>
    <w:rsid w:val="00301A0E"/>
    <w:rsid w:val="00303A84"/>
    <w:rsid w:val="003110C7"/>
    <w:rsid w:val="003406AA"/>
    <w:rsid w:val="00356E27"/>
    <w:rsid w:val="003C08F8"/>
    <w:rsid w:val="003F16C4"/>
    <w:rsid w:val="004227F0"/>
    <w:rsid w:val="00425618"/>
    <w:rsid w:val="0043476F"/>
    <w:rsid w:val="00444A16"/>
    <w:rsid w:val="00465175"/>
    <w:rsid w:val="0047238F"/>
    <w:rsid w:val="004A5072"/>
    <w:rsid w:val="004C3B5D"/>
    <w:rsid w:val="004E27B6"/>
    <w:rsid w:val="004E79C6"/>
    <w:rsid w:val="00514582"/>
    <w:rsid w:val="00516C72"/>
    <w:rsid w:val="00534F7C"/>
    <w:rsid w:val="0053651B"/>
    <w:rsid w:val="0054216A"/>
    <w:rsid w:val="00571D19"/>
    <w:rsid w:val="0057265F"/>
    <w:rsid w:val="0059584D"/>
    <w:rsid w:val="005A5761"/>
    <w:rsid w:val="00611AF7"/>
    <w:rsid w:val="006419F5"/>
    <w:rsid w:val="00643AA7"/>
    <w:rsid w:val="0067014D"/>
    <w:rsid w:val="00674511"/>
    <w:rsid w:val="006B122E"/>
    <w:rsid w:val="006D35D3"/>
    <w:rsid w:val="006D48C1"/>
    <w:rsid w:val="00715F4B"/>
    <w:rsid w:val="007403D7"/>
    <w:rsid w:val="007544A9"/>
    <w:rsid w:val="00772B6B"/>
    <w:rsid w:val="00775CF3"/>
    <w:rsid w:val="007B4F13"/>
    <w:rsid w:val="007C68E5"/>
    <w:rsid w:val="007E3488"/>
    <w:rsid w:val="007F490D"/>
    <w:rsid w:val="00802416"/>
    <w:rsid w:val="008050F1"/>
    <w:rsid w:val="00811A2A"/>
    <w:rsid w:val="008243FF"/>
    <w:rsid w:val="00887C8B"/>
    <w:rsid w:val="00890F2F"/>
    <w:rsid w:val="008F22CE"/>
    <w:rsid w:val="00907D8B"/>
    <w:rsid w:val="00960637"/>
    <w:rsid w:val="009757AA"/>
    <w:rsid w:val="009D45DE"/>
    <w:rsid w:val="00A12015"/>
    <w:rsid w:val="00A72615"/>
    <w:rsid w:val="00A85101"/>
    <w:rsid w:val="00AD1600"/>
    <w:rsid w:val="00AE3A13"/>
    <w:rsid w:val="00B15200"/>
    <w:rsid w:val="00B36B69"/>
    <w:rsid w:val="00B91B96"/>
    <w:rsid w:val="00B952F5"/>
    <w:rsid w:val="00BF11EC"/>
    <w:rsid w:val="00C22B41"/>
    <w:rsid w:val="00C24564"/>
    <w:rsid w:val="00C5330F"/>
    <w:rsid w:val="00C77A36"/>
    <w:rsid w:val="00C842F7"/>
    <w:rsid w:val="00C9531C"/>
    <w:rsid w:val="00CD7154"/>
    <w:rsid w:val="00CE14A9"/>
    <w:rsid w:val="00CE31C7"/>
    <w:rsid w:val="00D12D15"/>
    <w:rsid w:val="00D53C10"/>
    <w:rsid w:val="00D56136"/>
    <w:rsid w:val="00D673D6"/>
    <w:rsid w:val="00D74865"/>
    <w:rsid w:val="00DC1724"/>
    <w:rsid w:val="00DC1E74"/>
    <w:rsid w:val="00DD159D"/>
    <w:rsid w:val="00DE5087"/>
    <w:rsid w:val="00E3128F"/>
    <w:rsid w:val="00EB7498"/>
    <w:rsid w:val="00EC3424"/>
    <w:rsid w:val="00EC440D"/>
    <w:rsid w:val="00EC7C9E"/>
    <w:rsid w:val="00F07914"/>
    <w:rsid w:val="00F07CBB"/>
    <w:rsid w:val="00F47E83"/>
    <w:rsid w:val="00F57602"/>
    <w:rsid w:val="00F74436"/>
    <w:rsid w:val="00F91EE3"/>
    <w:rsid w:val="00FA09F5"/>
    <w:rsid w:val="00FC64BB"/>
    <w:rsid w:val="00FE5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,"/>
  <w:listSeparator w:val=";"/>
  <w14:docId w14:val="7D699A7D"/>
  <w15:docId w15:val="{FA9482B6-A3E0-4617-A7F0-5617A81A5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E5087"/>
    <w:pPr>
      <w:spacing w:after="240" w:line="280" w:lineRule="atLeast"/>
    </w:pPr>
    <w:rPr>
      <w:rFonts w:ascii="Calibri" w:hAnsi="Calibri"/>
      <w:sz w:val="24"/>
    </w:rPr>
  </w:style>
  <w:style w:type="paragraph" w:styleId="berschrift1">
    <w:name w:val="heading 1"/>
    <w:basedOn w:val="Standard"/>
    <w:link w:val="berschrift1Zchn"/>
    <w:uiPriority w:val="9"/>
    <w:qFormat/>
    <w:rsid w:val="00B952F5"/>
    <w:pPr>
      <w:keepNext/>
      <w:keepLines/>
      <w:numPr>
        <w:numId w:val="32"/>
      </w:numPr>
      <w:spacing w:before="480"/>
      <w:ind w:left="851" w:hanging="851"/>
      <w:outlineLvl w:val="0"/>
    </w:pPr>
    <w:rPr>
      <w:rFonts w:eastAsiaTheme="majorEastAsia" w:cstheme="majorBidi"/>
      <w:bCs/>
      <w:color w:val="E30513"/>
      <w:sz w:val="36"/>
      <w:szCs w:val="28"/>
    </w:rPr>
  </w:style>
  <w:style w:type="paragraph" w:styleId="berschrift2">
    <w:name w:val="heading 2"/>
    <w:basedOn w:val="Standard"/>
    <w:link w:val="berschrift2Zchn"/>
    <w:uiPriority w:val="9"/>
    <w:unhideWhenUsed/>
    <w:qFormat/>
    <w:rsid w:val="00B952F5"/>
    <w:pPr>
      <w:keepNext/>
      <w:keepLines/>
      <w:numPr>
        <w:ilvl w:val="1"/>
        <w:numId w:val="32"/>
      </w:numPr>
      <w:spacing w:before="100" w:beforeAutospacing="1" w:after="120"/>
      <w:ind w:left="851" w:hanging="851"/>
      <w:outlineLvl w:val="1"/>
    </w:pPr>
    <w:rPr>
      <w:rFonts w:eastAsiaTheme="majorEastAsia" w:cstheme="majorBidi"/>
      <w:bCs/>
      <w:color w:val="E30513"/>
      <w:sz w:val="28"/>
      <w:szCs w:val="26"/>
    </w:rPr>
  </w:style>
  <w:style w:type="paragraph" w:styleId="berschrift3">
    <w:name w:val="heading 3"/>
    <w:basedOn w:val="Standard"/>
    <w:link w:val="berschrift3Zchn"/>
    <w:uiPriority w:val="9"/>
    <w:unhideWhenUsed/>
    <w:qFormat/>
    <w:rsid w:val="00B952F5"/>
    <w:pPr>
      <w:keepNext/>
      <w:keepLines/>
      <w:numPr>
        <w:ilvl w:val="2"/>
        <w:numId w:val="32"/>
      </w:numPr>
      <w:spacing w:before="100" w:beforeAutospacing="1" w:after="120"/>
      <w:ind w:left="851" w:hanging="851"/>
      <w:outlineLvl w:val="2"/>
    </w:pPr>
    <w:rPr>
      <w:rFonts w:eastAsiaTheme="majorEastAsia" w:cstheme="majorBidi"/>
      <w:bCs/>
      <w:color w:val="E30513"/>
      <w:sz w:val="28"/>
    </w:rPr>
  </w:style>
  <w:style w:type="paragraph" w:styleId="berschrift4">
    <w:name w:val="heading 4"/>
    <w:basedOn w:val="Standard"/>
    <w:link w:val="berschrift4Zchn"/>
    <w:unhideWhenUsed/>
    <w:rsid w:val="0067014D"/>
    <w:pPr>
      <w:keepNext/>
      <w:keepLines/>
      <w:numPr>
        <w:ilvl w:val="3"/>
        <w:numId w:val="32"/>
      </w:numPr>
      <w:spacing w:before="200"/>
      <w:outlineLvl w:val="3"/>
    </w:pPr>
    <w:rPr>
      <w:rFonts w:eastAsiaTheme="majorEastAsia" w:cstheme="majorBidi"/>
      <w:bCs/>
      <w:iCs/>
      <w:color w:val="E30513"/>
      <w:szCs w:val="24"/>
    </w:rPr>
  </w:style>
  <w:style w:type="paragraph" w:styleId="berschrift5">
    <w:name w:val="heading 5"/>
    <w:basedOn w:val="Standard"/>
    <w:next w:val="Standard"/>
    <w:link w:val="berschrift5Zchn"/>
    <w:unhideWhenUsed/>
    <w:qFormat/>
    <w:rsid w:val="0067014D"/>
    <w:pPr>
      <w:keepNext/>
      <w:keepLines/>
      <w:numPr>
        <w:ilvl w:val="4"/>
        <w:numId w:val="32"/>
      </w:numPr>
      <w:spacing w:before="200" w:after="0" w:line="240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berschrift6">
    <w:name w:val="heading 6"/>
    <w:basedOn w:val="Standard"/>
    <w:next w:val="Standard"/>
    <w:link w:val="berschrift6Zchn"/>
    <w:semiHidden/>
    <w:unhideWhenUsed/>
    <w:qFormat/>
    <w:rsid w:val="0067014D"/>
    <w:pPr>
      <w:keepNext/>
      <w:keepLines/>
      <w:numPr>
        <w:ilvl w:val="5"/>
        <w:numId w:val="32"/>
      </w:numPr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4"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rsid w:val="0067014D"/>
    <w:pPr>
      <w:keepNext/>
      <w:keepLines/>
      <w:numPr>
        <w:ilvl w:val="6"/>
        <w:numId w:val="32"/>
      </w:numPr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4"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rsid w:val="0067014D"/>
    <w:pPr>
      <w:keepNext/>
      <w:keepLines/>
      <w:numPr>
        <w:ilvl w:val="7"/>
        <w:numId w:val="32"/>
      </w:numPr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rsid w:val="0067014D"/>
    <w:pPr>
      <w:keepNext/>
      <w:keepLines/>
      <w:numPr>
        <w:ilvl w:val="8"/>
        <w:numId w:val="19"/>
      </w:numPr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B952F5"/>
    <w:rPr>
      <w:rFonts w:ascii="Calibri" w:eastAsiaTheme="majorEastAsia" w:hAnsi="Calibri" w:cstheme="majorBidi"/>
      <w:bCs/>
      <w:color w:val="E30513"/>
      <w:sz w:val="36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952F5"/>
    <w:rPr>
      <w:rFonts w:ascii="Calibri" w:eastAsiaTheme="majorEastAsia" w:hAnsi="Calibri" w:cstheme="majorBidi"/>
      <w:bCs/>
      <w:color w:val="E30513"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B952F5"/>
    <w:rPr>
      <w:rFonts w:ascii="Calibri" w:eastAsiaTheme="majorEastAsia" w:hAnsi="Calibri" w:cstheme="majorBidi"/>
      <w:bCs/>
      <w:color w:val="E30513"/>
      <w:sz w:val="28"/>
    </w:rPr>
  </w:style>
  <w:style w:type="character" w:customStyle="1" w:styleId="berschrift4Zchn">
    <w:name w:val="Überschrift 4 Zchn"/>
    <w:basedOn w:val="Absatz-Standardschriftart"/>
    <w:link w:val="berschrift4"/>
    <w:rsid w:val="0067014D"/>
    <w:rPr>
      <w:rFonts w:ascii="Calibri" w:eastAsiaTheme="majorEastAsia" w:hAnsi="Calibri" w:cstheme="majorBidi"/>
      <w:bCs/>
      <w:iCs/>
      <w:color w:val="E30513"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rsid w:val="0067014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erschrift6Zchn">
    <w:name w:val="Überschrift 6 Zchn"/>
    <w:basedOn w:val="Absatz-Standardschriftart"/>
    <w:link w:val="berschrift6"/>
    <w:semiHidden/>
    <w:rsid w:val="0067014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berschrift7Zchn">
    <w:name w:val="Überschrift 7 Zchn"/>
    <w:basedOn w:val="Absatz-Standardschriftart"/>
    <w:link w:val="berschrift7"/>
    <w:semiHidden/>
    <w:rsid w:val="0067014D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berschrift8Zchn">
    <w:name w:val="Überschrift 8 Zchn"/>
    <w:basedOn w:val="Absatz-Standardschriftart"/>
    <w:link w:val="berschrift8"/>
    <w:semiHidden/>
    <w:rsid w:val="0067014D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berschrift9Zchn">
    <w:name w:val="Überschrift 9 Zchn"/>
    <w:basedOn w:val="Absatz-Standardschriftart"/>
    <w:link w:val="berschrift9"/>
    <w:semiHidden/>
    <w:rsid w:val="0067014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el">
    <w:name w:val="Title"/>
    <w:basedOn w:val="Standard"/>
    <w:next w:val="Standard"/>
    <w:link w:val="TitelZchn"/>
    <w:uiPriority w:val="10"/>
    <w:qFormat/>
    <w:rsid w:val="002A633C"/>
    <w:pPr>
      <w:spacing w:before="2400" w:after="100" w:afterAutospacing="1" w:line="240" w:lineRule="auto"/>
      <w:contextualSpacing/>
    </w:pPr>
    <w:rPr>
      <w:rFonts w:eastAsiaTheme="majorEastAsia" w:cstheme="majorBidi"/>
      <w:color w:val="E30513"/>
      <w:spacing w:val="5"/>
      <w:kern w:val="28"/>
      <w:sz w:val="56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2A633C"/>
    <w:rPr>
      <w:rFonts w:ascii="Calibri" w:eastAsiaTheme="majorEastAsia" w:hAnsi="Calibri" w:cstheme="majorBidi"/>
      <w:color w:val="E30513"/>
      <w:spacing w:val="5"/>
      <w:kern w:val="28"/>
      <w:sz w:val="56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2A633C"/>
    <w:pPr>
      <w:numPr>
        <w:ilvl w:val="1"/>
      </w:numPr>
      <w:spacing w:before="100" w:beforeAutospacing="1" w:line="400" w:lineRule="exact"/>
    </w:pPr>
    <w:rPr>
      <w:rFonts w:eastAsiaTheme="majorEastAsia" w:cstheme="majorBidi"/>
      <w:iCs/>
      <w:spacing w:val="15"/>
      <w:sz w:val="36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A633C"/>
    <w:rPr>
      <w:rFonts w:ascii="Calibri" w:eastAsiaTheme="majorEastAsia" w:hAnsi="Calibri" w:cstheme="majorBidi"/>
      <w:iCs/>
      <w:spacing w:val="15"/>
      <w:sz w:val="36"/>
      <w:szCs w:val="24"/>
    </w:rPr>
  </w:style>
  <w:style w:type="paragraph" w:styleId="Listenabsatz">
    <w:name w:val="List Paragraph"/>
    <w:basedOn w:val="Standard"/>
    <w:autoRedefine/>
    <w:uiPriority w:val="34"/>
    <w:qFormat/>
    <w:rsid w:val="00C9531C"/>
    <w:pPr>
      <w:numPr>
        <w:numId w:val="41"/>
      </w:numPr>
      <w:spacing w:after="120" w:line="240" w:lineRule="auto"/>
      <w:contextualSpacing/>
    </w:pPr>
    <w:rPr>
      <w:rFonts w:asciiTheme="minorHAnsi" w:eastAsiaTheme="minorHAnsi" w:hAnsiTheme="minorHAnsi" w:cs="Arial"/>
      <w:sz w:val="22"/>
      <w:szCs w:val="22"/>
      <w:lang w:val="de-AT"/>
    </w:rPr>
  </w:style>
  <w:style w:type="paragraph" w:customStyle="1" w:styleId="ATE-AufzhlungspkteEbene2">
    <w:name w:val="ATE-Aufzählungspkte_Ebene 2"/>
    <w:basedOn w:val="Listenabsatz"/>
    <w:autoRedefine/>
    <w:qFormat/>
    <w:rsid w:val="0057265F"/>
    <w:pPr>
      <w:numPr>
        <w:ilvl w:val="1"/>
      </w:numPr>
      <w:ind w:left="709" w:hanging="357"/>
    </w:pPr>
  </w:style>
  <w:style w:type="paragraph" w:styleId="Verzeichnis4">
    <w:name w:val="toc 4"/>
    <w:basedOn w:val="Standard"/>
    <w:next w:val="Standard"/>
    <w:autoRedefine/>
    <w:uiPriority w:val="39"/>
    <w:unhideWhenUsed/>
    <w:qFormat/>
    <w:rsid w:val="00303A84"/>
    <w:pPr>
      <w:tabs>
        <w:tab w:val="right" w:leader="dot" w:pos="9062"/>
      </w:tabs>
      <w:spacing w:after="100"/>
    </w:pPr>
  </w:style>
  <w:style w:type="paragraph" w:styleId="Verzeichnis1">
    <w:name w:val="toc 1"/>
    <w:basedOn w:val="Standard"/>
    <w:next w:val="Standard"/>
    <w:autoRedefine/>
    <w:uiPriority w:val="39"/>
    <w:unhideWhenUsed/>
    <w:rsid w:val="008F22CE"/>
    <w:pPr>
      <w:tabs>
        <w:tab w:val="left" w:pos="851"/>
        <w:tab w:val="right" w:leader="dot" w:pos="9062"/>
      </w:tabs>
      <w:spacing w:after="100"/>
      <w:ind w:left="851" w:hanging="851"/>
    </w:pPr>
    <w:rPr>
      <w:color w:val="E30513"/>
      <w:sz w:val="28"/>
    </w:r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0F316A"/>
    <w:pPr>
      <w:spacing w:after="100"/>
      <w:ind w:left="960"/>
    </w:pPr>
  </w:style>
  <w:style w:type="paragraph" w:styleId="Verzeichnis3">
    <w:name w:val="toc 3"/>
    <w:basedOn w:val="Standard"/>
    <w:next w:val="Standard"/>
    <w:autoRedefine/>
    <w:uiPriority w:val="39"/>
    <w:unhideWhenUsed/>
    <w:rsid w:val="00303A84"/>
    <w:pPr>
      <w:tabs>
        <w:tab w:val="left" w:pos="851"/>
        <w:tab w:val="right" w:leader="dot" w:pos="9062"/>
      </w:tabs>
      <w:spacing w:after="100"/>
      <w:ind w:left="851" w:hanging="851"/>
    </w:pPr>
  </w:style>
  <w:style w:type="paragraph" w:styleId="Verzeichnis2">
    <w:name w:val="toc 2"/>
    <w:basedOn w:val="Standard"/>
    <w:next w:val="Standard"/>
    <w:autoRedefine/>
    <w:uiPriority w:val="39"/>
    <w:unhideWhenUsed/>
    <w:rsid w:val="008F22CE"/>
    <w:pPr>
      <w:tabs>
        <w:tab w:val="left" w:pos="851"/>
        <w:tab w:val="right" w:leader="dot" w:pos="9062"/>
      </w:tabs>
      <w:spacing w:after="100"/>
      <w:ind w:left="851" w:hanging="851"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67014D"/>
    <w:pPr>
      <w:numPr>
        <w:numId w:val="0"/>
      </w:numPr>
      <w:spacing w:after="0" w:line="240" w:lineRule="auto"/>
      <w:outlineLvl w:val="9"/>
    </w:pPr>
    <w:rPr>
      <w:rFonts w:asciiTheme="majorHAnsi" w:hAnsiTheme="majorHAnsi"/>
      <w:b/>
      <w:color w:val="365F91" w:themeColor="accent1" w:themeShade="BF"/>
      <w:sz w:val="28"/>
    </w:rPr>
  </w:style>
  <w:style w:type="character" w:styleId="Hyperlink">
    <w:name w:val="Hyperlink"/>
    <w:basedOn w:val="Absatz-Standardschriftart"/>
    <w:uiPriority w:val="99"/>
    <w:unhideWhenUsed/>
    <w:rsid w:val="007E3488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E34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E3488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890F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90F2F"/>
    <w:rPr>
      <w:rFonts w:ascii="Calibri" w:hAnsi="Calibri"/>
      <w:sz w:val="24"/>
    </w:rPr>
  </w:style>
  <w:style w:type="paragraph" w:styleId="Fuzeile">
    <w:name w:val="footer"/>
    <w:basedOn w:val="Standard"/>
    <w:link w:val="FuzeileZchn"/>
    <w:uiPriority w:val="99"/>
    <w:unhideWhenUsed/>
    <w:rsid w:val="00890F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90F2F"/>
    <w:rPr>
      <w:rFonts w:ascii="Calibri" w:hAnsi="Calibri"/>
      <w:sz w:val="24"/>
    </w:rPr>
  </w:style>
  <w:style w:type="table" w:styleId="Tabellenraster">
    <w:name w:val="Table Grid"/>
    <w:basedOn w:val="NormaleTabelle"/>
    <w:rsid w:val="008F22CE"/>
    <w:rPr>
      <w:lang w:val="de-AT" w:eastAsia="de-A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nhideWhenUsed/>
    <w:qFormat/>
    <w:rsid w:val="008F22CE"/>
    <w:rPr>
      <w:color w:val="E30513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8F22CE"/>
    <w:pPr>
      <w:spacing w:after="0"/>
    </w:pPr>
    <w:rPr>
      <w:color w:val="E30513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4216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4216A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4216A"/>
    <w:rPr>
      <w:rFonts w:ascii="Calibri" w:hAnsi="Calibri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4216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4216A"/>
    <w:rPr>
      <w:rFonts w:ascii="Calibri" w:hAnsi="Calibri"/>
      <w:b/>
      <w:bCs/>
    </w:rPr>
  </w:style>
  <w:style w:type="paragraph" w:customStyle="1" w:styleId="bodytext">
    <w:name w:val="bodytext"/>
    <w:basedOn w:val="Standard"/>
    <w:rsid w:val="00F91EE3"/>
    <w:pPr>
      <w:spacing w:before="100" w:beforeAutospacing="1" w:after="100" w:afterAutospacing="1" w:line="240" w:lineRule="auto"/>
    </w:pPr>
    <w:rPr>
      <w:rFonts w:ascii="Times New Roman" w:hAnsi="Times New Roman"/>
      <w:szCs w:val="24"/>
      <w:lang w:val="en-GB" w:eastAsia="en-GB"/>
    </w:rPr>
  </w:style>
  <w:style w:type="paragraph" w:customStyle="1" w:styleId="ATE-Aufzhlungspkte">
    <w:name w:val="ATE-Aufzählungspkte"/>
    <w:basedOn w:val="Standard"/>
    <w:rsid w:val="00F91EE3"/>
    <w:pPr>
      <w:spacing w:after="0" w:line="240" w:lineRule="auto"/>
      <w:ind w:left="786" w:hanging="360"/>
    </w:pPr>
    <w:rPr>
      <w:rFonts w:ascii="Times New Roman" w:hAnsi="Times New Roman"/>
      <w:szCs w:val="24"/>
      <w:lang w:eastAsia="de-DE"/>
    </w:rPr>
  </w:style>
  <w:style w:type="paragraph" w:customStyle="1" w:styleId="AnredeBrief">
    <w:name w:val="Anrede_Brief"/>
    <w:basedOn w:val="Standard"/>
    <w:rsid w:val="00674511"/>
    <w:pPr>
      <w:spacing w:before="360" w:line="360" w:lineRule="auto"/>
    </w:pPr>
    <w:rPr>
      <w:rFonts w:ascii="Arial" w:hAnsi="Arial"/>
      <w:color w:val="0A4279"/>
      <w:sz w:val="20"/>
      <w:szCs w:val="24"/>
      <w:lang w:eastAsia="de-DE"/>
    </w:rPr>
  </w:style>
  <w:style w:type="table" w:styleId="MittlereListe1-Akzent2">
    <w:name w:val="Medium List 1 Accent 2"/>
    <w:basedOn w:val="NormaleTabelle"/>
    <w:uiPriority w:val="65"/>
    <w:rsid w:val="003C08F8"/>
    <w:rPr>
      <w:rFonts w:asciiTheme="minorHAnsi" w:eastAsiaTheme="minorHAnsi" w:hAnsiTheme="minorHAnsi" w:cstheme="minorBidi"/>
      <w:color w:val="000000" w:themeColor="text1"/>
      <w:sz w:val="22"/>
      <w:szCs w:val="22"/>
      <w:lang w:val="de-AT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ittlereSchattierung2">
    <w:name w:val="Medium Shading 2"/>
    <w:basedOn w:val="NormaleTabelle"/>
    <w:uiPriority w:val="64"/>
    <w:rsid w:val="00DC172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97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ustriatech.at/files/get/96d4801359d6420658fcdbdbbbdb7a81/codeofpractice_de.pdf" TargetMode="External"/><Relationship Id="rId13" Type="http://schemas.openxmlformats.org/officeDocument/2006/relationships/hyperlink" Target="mailto:landesbaudirektion@salzburg.gv.at" TargetMode="External"/><Relationship Id="rId18" Type="http://schemas.openxmlformats.org/officeDocument/2006/relationships/hyperlink" Target="mailto:bernd.datler@asfinag.at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verk.post@ooe.gv.at" TargetMode="External"/><Relationship Id="rId17" Type="http://schemas.openxmlformats.org/officeDocument/2006/relationships/hyperlink" Target="mailto:post@ma65.wien.gv.at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verkehrsrecht@vorarlberg.at" TargetMode="External"/><Relationship Id="rId20" Type="http://schemas.openxmlformats.org/officeDocument/2006/relationships/hyperlink" Target="mailto:Manfred.Harrer@asfinag.a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ost.ru6@noel.gv.at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verkehr@tirol.gv.at" TargetMode="External"/><Relationship Id="rId23" Type="http://schemas.openxmlformats.org/officeDocument/2006/relationships/header" Target="header2.xml"/><Relationship Id="rId10" Type="http://schemas.openxmlformats.org/officeDocument/2006/relationships/hyperlink" Target="mailto:abt7.post@ktn.gv.at" TargetMode="External"/><Relationship Id="rId19" Type="http://schemas.openxmlformats.org/officeDocument/2006/relationships/hyperlink" Target="mailto:Peter.Hrassnig@asfinag.a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ost.a2-verkehr@bgld.gv.at" TargetMode="External"/><Relationship Id="rId14" Type="http://schemas.openxmlformats.org/officeDocument/2006/relationships/hyperlink" Target="mailto:abteilung16@stmk.gv.at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utomatisierung@austriatech.a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automatisierung@austriatech.at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2556D1-07E1-4615-ACEE-055BE6118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22</Words>
  <Characters>7072</Characters>
  <Application>Microsoft Office Word</Application>
  <DocSecurity>0</DocSecurity>
  <Lines>58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ck Florian</dc:creator>
  <cp:lastModifiedBy>Kremenovic Jovana</cp:lastModifiedBy>
  <cp:revision>9</cp:revision>
  <cp:lastPrinted>2018-08-27T16:40:00Z</cp:lastPrinted>
  <dcterms:created xsi:type="dcterms:W3CDTF">2020-05-05T10:44:00Z</dcterms:created>
  <dcterms:modified xsi:type="dcterms:W3CDTF">2020-05-13T14:04:00Z</dcterms:modified>
</cp:coreProperties>
</file>